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ECAF47" w14:textId="2A256305" w:rsidR="004A09A3" w:rsidRPr="00520895" w:rsidRDefault="004A09A3" w:rsidP="007E5574">
      <w:pPr>
        <w:jc w:val="center"/>
        <w:outlineLvl w:val="0"/>
        <w:rPr>
          <w:rFonts w:ascii="Arial" w:hAnsi="Arial" w:cs="Arial"/>
          <w:b/>
          <w:color w:val="FF0000"/>
          <w:sz w:val="28"/>
          <w:szCs w:val="28"/>
        </w:rPr>
      </w:pPr>
      <w:r w:rsidRPr="00520895">
        <w:rPr>
          <w:rFonts w:ascii="Arial" w:hAnsi="Arial" w:cs="Arial"/>
          <w:b/>
          <w:sz w:val="28"/>
          <w:szCs w:val="28"/>
        </w:rPr>
        <w:t xml:space="preserve">ORIENTATION </w:t>
      </w:r>
      <w:r w:rsidR="00065321">
        <w:rPr>
          <w:rFonts w:ascii="Arial" w:hAnsi="Arial" w:cs="Arial"/>
          <w:b/>
          <w:sz w:val="28"/>
          <w:szCs w:val="28"/>
        </w:rPr>
        <w:t xml:space="preserve">and TRAINING </w:t>
      </w:r>
      <w:r w:rsidRPr="00520895">
        <w:rPr>
          <w:rFonts w:ascii="Arial" w:hAnsi="Arial" w:cs="Arial"/>
          <w:b/>
          <w:sz w:val="28"/>
          <w:szCs w:val="28"/>
        </w:rPr>
        <w:t>PROGRAM</w:t>
      </w:r>
      <w:r w:rsidR="003F3934" w:rsidRPr="00520895">
        <w:rPr>
          <w:rFonts w:ascii="Arial" w:hAnsi="Arial" w:cs="Arial"/>
          <w:b/>
          <w:sz w:val="28"/>
          <w:szCs w:val="28"/>
        </w:rPr>
        <w:t xml:space="preserve">                   </w:t>
      </w:r>
    </w:p>
    <w:p w14:paraId="650D4155" w14:textId="0A107AC0" w:rsidR="004A09A3" w:rsidRPr="00520895" w:rsidRDefault="004B1FD5" w:rsidP="007E5574">
      <w:pPr>
        <w:jc w:val="center"/>
        <w:outlineLvl w:val="0"/>
        <w:rPr>
          <w:rFonts w:ascii="Arial" w:hAnsi="Arial" w:cs="Arial"/>
          <w:sz w:val="28"/>
          <w:szCs w:val="28"/>
        </w:rPr>
      </w:pPr>
      <w:r w:rsidRPr="00520895">
        <w:rPr>
          <w:rFonts w:ascii="Arial" w:hAnsi="Arial" w:cs="Arial"/>
          <w:b/>
          <w:sz w:val="28"/>
          <w:szCs w:val="28"/>
        </w:rPr>
        <w:t>2025</w:t>
      </w:r>
      <w:r w:rsidR="004A09A3" w:rsidRPr="00520895">
        <w:rPr>
          <w:rFonts w:ascii="Arial" w:hAnsi="Arial" w:cs="Arial"/>
          <w:b/>
          <w:sz w:val="28"/>
          <w:szCs w:val="28"/>
        </w:rPr>
        <w:t>/20</w:t>
      </w:r>
      <w:r w:rsidRPr="00520895">
        <w:rPr>
          <w:rFonts w:ascii="Arial" w:hAnsi="Arial" w:cs="Arial"/>
          <w:b/>
          <w:sz w:val="28"/>
          <w:szCs w:val="28"/>
        </w:rPr>
        <w:t>26</w:t>
      </w:r>
      <w:r w:rsidR="004A09A3" w:rsidRPr="00520895">
        <w:rPr>
          <w:rFonts w:ascii="Arial" w:hAnsi="Arial" w:cs="Arial"/>
          <w:b/>
          <w:sz w:val="28"/>
          <w:szCs w:val="28"/>
        </w:rPr>
        <w:t xml:space="preserve"> SHASTA COUNTY GRAND JURY</w:t>
      </w:r>
    </w:p>
    <w:p w14:paraId="48905489" w14:textId="77777777" w:rsidR="004A09A3" w:rsidRPr="00520895" w:rsidRDefault="004A09A3">
      <w:pPr>
        <w:jc w:val="center"/>
        <w:rPr>
          <w:i/>
          <w:u w:val="single"/>
        </w:rPr>
      </w:pPr>
    </w:p>
    <w:p w14:paraId="4D1AC764" w14:textId="77777777" w:rsidR="002B03D5" w:rsidRPr="002C6925" w:rsidRDefault="002B03D5">
      <w:pPr>
        <w:rPr>
          <w:i/>
        </w:rPr>
      </w:pPr>
    </w:p>
    <w:p w14:paraId="4E37DCE9" w14:textId="77777777" w:rsidR="00065321" w:rsidRDefault="00232924" w:rsidP="007E5574">
      <w:pPr>
        <w:jc w:val="center"/>
        <w:outlineLvl w:val="0"/>
        <w:rPr>
          <w:b/>
          <w:iCs/>
          <w:sz w:val="30"/>
          <w:szCs w:val="30"/>
        </w:rPr>
      </w:pPr>
      <w:r w:rsidRPr="00520895">
        <w:rPr>
          <w:b/>
          <w:iCs/>
          <w:sz w:val="30"/>
          <w:szCs w:val="30"/>
        </w:rPr>
        <w:t xml:space="preserve">Orientation </w:t>
      </w:r>
      <w:r w:rsidR="00600B46" w:rsidRPr="00520895">
        <w:rPr>
          <w:b/>
          <w:iCs/>
          <w:sz w:val="30"/>
          <w:szCs w:val="30"/>
        </w:rPr>
        <w:t>Program</w:t>
      </w:r>
    </w:p>
    <w:p w14:paraId="17602644" w14:textId="5C1FE242" w:rsidR="00232924" w:rsidRDefault="00600B46" w:rsidP="007E5574">
      <w:pPr>
        <w:jc w:val="center"/>
        <w:outlineLvl w:val="0"/>
        <w:rPr>
          <w:b/>
          <w:iCs/>
          <w:sz w:val="30"/>
          <w:szCs w:val="30"/>
        </w:rPr>
      </w:pPr>
      <w:r w:rsidRPr="00520895">
        <w:rPr>
          <w:b/>
          <w:iCs/>
          <w:sz w:val="30"/>
          <w:szCs w:val="30"/>
        </w:rPr>
        <w:t xml:space="preserve"> 20</w:t>
      </w:r>
      <w:r w:rsidR="00C563FA" w:rsidRPr="00520895">
        <w:rPr>
          <w:b/>
          <w:iCs/>
          <w:sz w:val="30"/>
          <w:szCs w:val="30"/>
        </w:rPr>
        <w:t>2</w:t>
      </w:r>
      <w:r w:rsidR="00B539FE" w:rsidRPr="00520895">
        <w:rPr>
          <w:b/>
          <w:iCs/>
          <w:sz w:val="30"/>
          <w:szCs w:val="30"/>
        </w:rPr>
        <w:t>5</w:t>
      </w:r>
      <w:r w:rsidR="002B1DBA" w:rsidRPr="00520895">
        <w:rPr>
          <w:b/>
          <w:iCs/>
          <w:sz w:val="30"/>
          <w:szCs w:val="30"/>
        </w:rPr>
        <w:t>/202</w:t>
      </w:r>
      <w:r w:rsidR="00B539FE" w:rsidRPr="00520895">
        <w:rPr>
          <w:b/>
          <w:iCs/>
          <w:sz w:val="30"/>
          <w:szCs w:val="30"/>
        </w:rPr>
        <w:t>6</w:t>
      </w:r>
      <w:r w:rsidRPr="00520895">
        <w:rPr>
          <w:b/>
          <w:iCs/>
          <w:sz w:val="30"/>
          <w:szCs w:val="30"/>
        </w:rPr>
        <w:t xml:space="preserve"> Shasta County Grand Jurors and Alternates</w:t>
      </w:r>
    </w:p>
    <w:p w14:paraId="6A6C9CD6" w14:textId="698B7B95" w:rsidR="002631AF" w:rsidRPr="00CB383B" w:rsidRDefault="002631AF" w:rsidP="007E5574">
      <w:pPr>
        <w:jc w:val="center"/>
        <w:outlineLvl w:val="0"/>
        <w:rPr>
          <w:bCs/>
          <w:iCs/>
          <w:sz w:val="28"/>
          <w:szCs w:val="28"/>
        </w:rPr>
      </w:pPr>
      <w:r w:rsidRPr="00CB383B">
        <w:rPr>
          <w:bCs/>
          <w:iCs/>
          <w:sz w:val="28"/>
          <w:szCs w:val="28"/>
        </w:rPr>
        <w:t>(all to attend</w:t>
      </w:r>
      <w:r w:rsidR="00CB383B" w:rsidRPr="00CB383B">
        <w:rPr>
          <w:bCs/>
          <w:iCs/>
          <w:sz w:val="28"/>
          <w:szCs w:val="28"/>
        </w:rPr>
        <w:t>)</w:t>
      </w:r>
    </w:p>
    <w:p w14:paraId="6B4408AA" w14:textId="77777777" w:rsidR="00514D2E" w:rsidRPr="00520895" w:rsidRDefault="00514D2E" w:rsidP="007E5574">
      <w:pPr>
        <w:jc w:val="center"/>
        <w:outlineLvl w:val="0"/>
        <w:rPr>
          <w:b/>
          <w:iCs/>
          <w:sz w:val="30"/>
          <w:szCs w:val="30"/>
        </w:rPr>
      </w:pPr>
    </w:p>
    <w:p w14:paraId="5EA8B77F" w14:textId="189CC061" w:rsidR="00600B46" w:rsidRPr="009E2C16" w:rsidRDefault="001600D4" w:rsidP="00E005CD">
      <w:pPr>
        <w:spacing w:before="120"/>
        <w:jc w:val="center"/>
        <w:rPr>
          <w:b/>
          <w:szCs w:val="24"/>
        </w:rPr>
      </w:pPr>
      <w:r>
        <w:rPr>
          <w:b/>
          <w:sz w:val="26"/>
          <w:szCs w:val="26"/>
        </w:rPr>
        <w:t>Tuesday</w:t>
      </w:r>
      <w:r w:rsidR="00C54F5D">
        <w:rPr>
          <w:b/>
          <w:sz w:val="26"/>
          <w:szCs w:val="26"/>
        </w:rPr>
        <w:t>,</w:t>
      </w:r>
      <w:r w:rsidR="000A004C">
        <w:rPr>
          <w:b/>
          <w:sz w:val="26"/>
          <w:szCs w:val="26"/>
        </w:rPr>
        <w:t xml:space="preserve"> June 1</w:t>
      </w:r>
      <w:r w:rsidR="00E63196">
        <w:rPr>
          <w:b/>
          <w:sz w:val="26"/>
          <w:szCs w:val="26"/>
        </w:rPr>
        <w:t>7</w:t>
      </w:r>
      <w:r w:rsidR="000A004C" w:rsidRPr="000A004C">
        <w:rPr>
          <w:b/>
          <w:sz w:val="26"/>
          <w:szCs w:val="26"/>
          <w:vertAlign w:val="superscript"/>
        </w:rPr>
        <w:t>th</w:t>
      </w:r>
      <w:r w:rsidR="00E63196">
        <w:rPr>
          <w:b/>
          <w:sz w:val="26"/>
          <w:szCs w:val="26"/>
        </w:rPr>
        <w:t>, 2025</w:t>
      </w:r>
      <w:r w:rsidR="003A3D80">
        <w:rPr>
          <w:b/>
          <w:sz w:val="26"/>
          <w:szCs w:val="26"/>
        </w:rPr>
        <w:t xml:space="preserve"> </w:t>
      </w:r>
      <w:r w:rsidR="00514D2E" w:rsidRPr="00A93893">
        <w:rPr>
          <w:bCs/>
          <w:sz w:val="26"/>
          <w:szCs w:val="26"/>
        </w:rPr>
        <w:t>(following Impanelment)</w:t>
      </w:r>
    </w:p>
    <w:p w14:paraId="09947734" w14:textId="4EEAB2A7" w:rsidR="00E164C4" w:rsidRPr="005F52EB" w:rsidRDefault="00520895" w:rsidP="00E26E38">
      <w:pPr>
        <w:spacing w:before="120"/>
        <w:ind w:left="720" w:hanging="720"/>
        <w:jc w:val="center"/>
        <w:rPr>
          <w:b/>
          <w:i/>
          <w:u w:val="single"/>
        </w:rPr>
      </w:pPr>
      <w:r>
        <w:rPr>
          <w:b/>
          <w:i/>
          <w:u w:val="single"/>
        </w:rPr>
        <w:t xml:space="preserve">Room 352 - </w:t>
      </w:r>
      <w:r w:rsidR="002B03D5" w:rsidRPr="005F52EB">
        <w:rPr>
          <w:b/>
          <w:i/>
          <w:u w:val="single"/>
        </w:rPr>
        <w:t>County Administration Building</w:t>
      </w:r>
      <w:r w:rsidR="003A3D80">
        <w:rPr>
          <w:b/>
          <w:i/>
          <w:u w:val="single"/>
        </w:rPr>
        <w:t xml:space="preserve"> – 1450 Court St.</w:t>
      </w:r>
    </w:p>
    <w:p w14:paraId="1FADC73B" w14:textId="77777777" w:rsidR="00AD2CB1" w:rsidRPr="002B03D5" w:rsidRDefault="00AD2CB1" w:rsidP="00AD2CB1">
      <w:pPr>
        <w:ind w:left="720" w:hanging="720"/>
        <w:jc w:val="center"/>
        <w:rPr>
          <w:b/>
          <w:color w:val="C00000"/>
          <w:sz w:val="32"/>
        </w:rPr>
      </w:pPr>
    </w:p>
    <w:p w14:paraId="68C0E4E5" w14:textId="4763C2FA" w:rsidR="003B1F29" w:rsidRDefault="003B1F29" w:rsidP="005378C7">
      <w:pPr>
        <w:tabs>
          <w:tab w:val="left" w:pos="1440"/>
          <w:tab w:val="left" w:pos="7920"/>
        </w:tabs>
      </w:pPr>
      <w:r>
        <w:t>10:</w:t>
      </w:r>
      <w:r w:rsidR="004076B1">
        <w:t>15</w:t>
      </w:r>
      <w:r>
        <w:t xml:space="preserve"> – 10:</w:t>
      </w:r>
      <w:r w:rsidR="004076B1">
        <w:t>25</w:t>
      </w:r>
      <w:r w:rsidR="005378C7">
        <w:tab/>
      </w:r>
      <w:r>
        <w:t>Introduction</w:t>
      </w:r>
      <w:r w:rsidR="00F55D47">
        <w:t xml:space="preserve"> of </w:t>
      </w:r>
      <w:r>
        <w:t>presenters and b</w:t>
      </w:r>
      <w:r w:rsidR="00391D6D">
        <w:t xml:space="preserve">rief overview of                   </w:t>
      </w:r>
      <w:r w:rsidR="002631AF">
        <w:tab/>
      </w:r>
      <w:r w:rsidR="002B03D5">
        <w:t>Marsha Caranci</w:t>
      </w:r>
    </w:p>
    <w:p w14:paraId="4B1A0373" w14:textId="08B55276" w:rsidR="00F06924" w:rsidRDefault="005378C7" w:rsidP="003B1F29">
      <w:pPr>
        <w:ind w:left="720" w:firstLine="720"/>
      </w:pPr>
      <w:r>
        <w:t xml:space="preserve">SCGJA </w:t>
      </w:r>
      <w:r w:rsidR="002B03D5">
        <w:t xml:space="preserve">Orientation </w:t>
      </w:r>
      <w:r w:rsidR="00F55D47">
        <w:t>and CGJA Training</w:t>
      </w:r>
      <w:r w:rsidR="00D64AD4">
        <w:tab/>
      </w:r>
      <w:r w:rsidR="00D64AD4">
        <w:tab/>
      </w:r>
      <w:r w:rsidR="00D64AD4">
        <w:tab/>
      </w:r>
      <w:r w:rsidR="00F55D47">
        <w:tab/>
      </w:r>
      <w:r w:rsidR="00F55D47">
        <w:tab/>
      </w:r>
      <w:r w:rsidR="003B1F29">
        <w:tab/>
      </w:r>
      <w:r w:rsidR="003B1F29">
        <w:tab/>
      </w:r>
      <w:r w:rsidR="003B1F29">
        <w:tab/>
      </w:r>
      <w:r w:rsidR="003B1F29">
        <w:tab/>
        <w:t xml:space="preserve"> </w:t>
      </w:r>
    </w:p>
    <w:p w14:paraId="57B919B4" w14:textId="593BBA06" w:rsidR="009543D6" w:rsidRDefault="003B1F29" w:rsidP="00F605A8">
      <w:r>
        <w:t>10:</w:t>
      </w:r>
      <w:r w:rsidR="004076B1">
        <w:t>25</w:t>
      </w:r>
      <w:r>
        <w:t xml:space="preserve"> – 11:</w:t>
      </w:r>
      <w:r w:rsidR="00AD2CB1">
        <w:t>1</w:t>
      </w:r>
      <w:r w:rsidR="00230F7E">
        <w:t>5</w:t>
      </w:r>
      <w:r w:rsidR="00950422">
        <w:tab/>
        <w:t>I</w:t>
      </w:r>
      <w:r w:rsidR="004D2F3A">
        <w:t>ntroduction</w:t>
      </w:r>
      <w:r w:rsidR="00950422">
        <w:t>s</w:t>
      </w:r>
      <w:r w:rsidR="004D2F3A">
        <w:t xml:space="preserve"> </w:t>
      </w:r>
      <w:r w:rsidR="0045465A">
        <w:t>of</w:t>
      </w:r>
      <w:r>
        <w:t xml:space="preserve"> jurors and alternates</w:t>
      </w:r>
      <w:r w:rsidR="00AF076A">
        <w:tab/>
      </w:r>
      <w:r w:rsidR="00F605A8">
        <w:tab/>
      </w:r>
      <w:r w:rsidR="00391D6D">
        <w:tab/>
      </w:r>
      <w:r w:rsidR="00391D6D">
        <w:tab/>
      </w:r>
      <w:r w:rsidR="002631AF">
        <w:tab/>
      </w:r>
      <w:r w:rsidR="00D84075">
        <w:t>Ray Frisbie</w:t>
      </w:r>
    </w:p>
    <w:p w14:paraId="731BF2B8" w14:textId="77777777" w:rsidR="009543D6" w:rsidRPr="002C6925" w:rsidRDefault="009543D6" w:rsidP="00F55D47">
      <w:pPr>
        <w:rPr>
          <w:b/>
        </w:rPr>
      </w:pPr>
    </w:p>
    <w:p w14:paraId="123B5F01" w14:textId="77777777" w:rsidR="00D02E8A" w:rsidRDefault="00AD2CB1" w:rsidP="00F55D47">
      <w:pPr>
        <w:rPr>
          <w:i/>
        </w:rPr>
      </w:pPr>
      <w:r w:rsidRPr="00AD2CB1">
        <w:t>11:15 – 11:20</w:t>
      </w:r>
      <w:r w:rsidR="00230F7E" w:rsidRPr="00AD2CB1">
        <w:tab/>
      </w:r>
      <w:r w:rsidR="00353DFF">
        <w:rPr>
          <w:i/>
        </w:rPr>
        <w:t>Break</w:t>
      </w:r>
    </w:p>
    <w:p w14:paraId="1D7E6A5F" w14:textId="77777777" w:rsidR="00C83FA0" w:rsidRDefault="00C83FA0" w:rsidP="00C83FA0">
      <w:pPr>
        <w:jc w:val="center"/>
      </w:pPr>
    </w:p>
    <w:p w14:paraId="15C3864C" w14:textId="77777777" w:rsidR="00582239" w:rsidRDefault="009543D6" w:rsidP="00F55D47">
      <w:r>
        <w:t>11:</w:t>
      </w:r>
      <w:r w:rsidR="00AD2CB1">
        <w:t>20</w:t>
      </w:r>
      <w:r>
        <w:t xml:space="preserve"> – 12:15</w:t>
      </w:r>
      <w:r>
        <w:tab/>
      </w:r>
      <w:r w:rsidR="00582239">
        <w:t xml:space="preserve">Overview of grand jury relationships; </w:t>
      </w:r>
      <w:r>
        <w:t xml:space="preserve">Shasta County </w:t>
      </w:r>
      <w:r w:rsidR="00581238">
        <w:tab/>
      </w:r>
      <w:r w:rsidR="00353DFF">
        <w:t xml:space="preserve">            </w:t>
      </w:r>
      <w:r w:rsidR="00581238">
        <w:t xml:space="preserve">Karen Jahr </w:t>
      </w:r>
    </w:p>
    <w:p w14:paraId="6BF7C138" w14:textId="77777777" w:rsidR="00CB383B" w:rsidRDefault="009543D6" w:rsidP="00AD2CB1">
      <w:pPr>
        <w:ind w:left="720" w:firstLine="720"/>
      </w:pPr>
      <w:r>
        <w:t xml:space="preserve">Grand Jury </w:t>
      </w:r>
      <w:r w:rsidR="00582239">
        <w:t xml:space="preserve">Procedures </w:t>
      </w:r>
      <w:r>
        <w:t>Manual</w:t>
      </w:r>
      <w:r w:rsidR="00582239">
        <w:t>; timeline of activities</w:t>
      </w:r>
      <w:r w:rsidR="00582239">
        <w:tab/>
      </w:r>
      <w:r w:rsidR="007D6FA3">
        <w:t xml:space="preserve">          </w:t>
      </w:r>
      <w:r w:rsidR="00950422">
        <w:tab/>
      </w:r>
      <w:r w:rsidR="00DE0EEE">
        <w:t>Molly Schneider</w:t>
      </w:r>
    </w:p>
    <w:p w14:paraId="0903C58A" w14:textId="7AC9F295" w:rsidR="00F55D47" w:rsidRDefault="00F55D47" w:rsidP="00CB383B">
      <w:pPr>
        <w:rPr>
          <w:sz w:val="36"/>
          <w:szCs w:val="36"/>
        </w:rPr>
      </w:pPr>
    </w:p>
    <w:p w14:paraId="70BDEDE3" w14:textId="6C61BB2B" w:rsidR="000209B4" w:rsidRDefault="00F55D47" w:rsidP="00B323BE">
      <w:pPr>
        <w:rPr>
          <w:bCs/>
        </w:rPr>
      </w:pPr>
      <w:r>
        <w:t>12:</w:t>
      </w:r>
      <w:r w:rsidR="009543D6">
        <w:t>15</w:t>
      </w:r>
      <w:r>
        <w:t xml:space="preserve"> – 1</w:t>
      </w:r>
      <w:r w:rsidR="00C04304">
        <w:t>2</w:t>
      </w:r>
      <w:r>
        <w:t>:</w:t>
      </w:r>
      <w:r w:rsidR="00C04304">
        <w:t>45</w:t>
      </w:r>
      <w:r>
        <w:tab/>
      </w:r>
      <w:r w:rsidRPr="002B03D5">
        <w:rPr>
          <w:b/>
          <w:i/>
        </w:rPr>
        <w:t xml:space="preserve">Lunch </w:t>
      </w:r>
      <w:r w:rsidR="009543D6" w:rsidRPr="002B03D5">
        <w:rPr>
          <w:b/>
          <w:i/>
        </w:rPr>
        <w:t xml:space="preserve">provided by </w:t>
      </w:r>
      <w:r w:rsidR="00205BB9">
        <w:rPr>
          <w:b/>
          <w:i/>
        </w:rPr>
        <w:tab/>
      </w:r>
      <w:r w:rsidR="00205BB9">
        <w:rPr>
          <w:b/>
          <w:i/>
        </w:rPr>
        <w:tab/>
      </w:r>
      <w:r w:rsidR="00205BB9">
        <w:rPr>
          <w:b/>
          <w:i/>
        </w:rPr>
        <w:tab/>
      </w:r>
      <w:r w:rsidR="00205BB9">
        <w:rPr>
          <w:b/>
          <w:i/>
        </w:rPr>
        <w:tab/>
      </w:r>
      <w:r w:rsidR="00205BB9">
        <w:rPr>
          <w:b/>
          <w:i/>
        </w:rPr>
        <w:tab/>
      </w:r>
      <w:r w:rsidR="00205BB9">
        <w:rPr>
          <w:b/>
          <w:i/>
        </w:rPr>
        <w:tab/>
      </w:r>
      <w:r w:rsidR="00205BB9">
        <w:rPr>
          <w:b/>
          <w:i/>
        </w:rPr>
        <w:tab/>
      </w:r>
      <w:r w:rsidR="00DB1E7A" w:rsidRPr="00C971A3">
        <w:rPr>
          <w:bCs/>
        </w:rPr>
        <w:t>Melissa Kirk</w:t>
      </w:r>
    </w:p>
    <w:p w14:paraId="0E350298" w14:textId="1B8000E3" w:rsidR="00205BB9" w:rsidRDefault="00205BB9" w:rsidP="00B323BE">
      <w:pPr>
        <w:rPr>
          <w:b/>
          <w:color w:val="FF0000"/>
        </w:rPr>
      </w:pPr>
      <w:r>
        <w:rPr>
          <w:b/>
          <w:i/>
        </w:rPr>
        <w:tab/>
      </w:r>
      <w:r>
        <w:rPr>
          <w:b/>
          <w:i/>
        </w:rPr>
        <w:tab/>
      </w:r>
      <w:r w:rsidRPr="002B03D5">
        <w:rPr>
          <w:b/>
          <w:i/>
        </w:rPr>
        <w:t>Shasta County Grand Jurors’ Association</w:t>
      </w:r>
      <w:r w:rsidRPr="002B03D5">
        <w:t xml:space="preserve">    </w:t>
      </w:r>
      <w:r>
        <w:t xml:space="preserve">   </w:t>
      </w:r>
    </w:p>
    <w:p w14:paraId="415C047E" w14:textId="77777777" w:rsidR="001E543D" w:rsidRPr="00CB383B" w:rsidRDefault="00297E05" w:rsidP="00B323BE">
      <w:pPr>
        <w:rPr>
          <w:b/>
          <w:color w:val="FF0000"/>
          <w:sz w:val="36"/>
          <w:szCs w:val="22"/>
        </w:rPr>
      </w:pPr>
      <w:r w:rsidRPr="00B323BE">
        <w:rPr>
          <w:b/>
          <w:color w:val="FF0000"/>
        </w:rPr>
        <w:t xml:space="preserve"> </w:t>
      </w:r>
      <w:r w:rsidR="00950422" w:rsidRPr="00B323BE">
        <w:rPr>
          <w:b/>
          <w:color w:val="FF0000"/>
        </w:rPr>
        <w:tab/>
      </w:r>
    </w:p>
    <w:p w14:paraId="02252653" w14:textId="77777777" w:rsidR="002B03D5" w:rsidRDefault="004A09A3" w:rsidP="002B03D5">
      <w:r>
        <w:t>1</w:t>
      </w:r>
      <w:r w:rsidR="00C04304">
        <w:t>2</w:t>
      </w:r>
      <w:r>
        <w:t>:</w:t>
      </w:r>
      <w:r w:rsidR="002B03D5">
        <w:t>45 – 1:3</w:t>
      </w:r>
      <w:r w:rsidR="00C04304">
        <w:t>0</w:t>
      </w:r>
      <w:r w:rsidR="00C04304">
        <w:tab/>
      </w:r>
      <w:r w:rsidR="002B03D5">
        <w:t xml:space="preserve">Review of Shasta County Grand Jury </w:t>
      </w:r>
      <w:r w:rsidR="002B03D5">
        <w:tab/>
      </w:r>
      <w:r w:rsidR="002B03D5">
        <w:tab/>
      </w:r>
      <w:r w:rsidR="002B03D5">
        <w:tab/>
      </w:r>
      <w:r w:rsidR="002B03D5">
        <w:tab/>
        <w:t xml:space="preserve">Ray Frisbie </w:t>
      </w:r>
    </w:p>
    <w:p w14:paraId="663BFBBE" w14:textId="579A3488" w:rsidR="002B03D5" w:rsidRPr="00297E05" w:rsidRDefault="002B03D5" w:rsidP="002B03D5">
      <w:pPr>
        <w:ind w:firstLine="1440"/>
      </w:pPr>
      <w:r>
        <w:t>Procedures Manual – organizational aspects</w:t>
      </w:r>
      <w:r>
        <w:tab/>
        <w:t xml:space="preserve">             </w:t>
      </w:r>
      <w:r>
        <w:tab/>
      </w:r>
      <w:r>
        <w:tab/>
      </w:r>
      <w:r w:rsidR="001239CD">
        <w:t>Molly Schneider</w:t>
      </w:r>
      <w:r>
        <w:t xml:space="preserve"> </w:t>
      </w:r>
    </w:p>
    <w:p w14:paraId="26358DB5" w14:textId="77777777" w:rsidR="00C04304" w:rsidRDefault="00C04304" w:rsidP="005378C7">
      <w:pPr>
        <w:tabs>
          <w:tab w:val="left" w:pos="7200"/>
        </w:tabs>
      </w:pPr>
    </w:p>
    <w:p w14:paraId="6F8A0F86" w14:textId="5164656E" w:rsidR="000A1CBE" w:rsidRDefault="002B03D5" w:rsidP="000A1CBE">
      <w:r>
        <w:t>1:3</w:t>
      </w:r>
      <w:r w:rsidR="00C04304">
        <w:t>0</w:t>
      </w:r>
      <w:r w:rsidR="004A09A3">
        <w:t xml:space="preserve"> –</w:t>
      </w:r>
      <w:r>
        <w:t xml:space="preserve"> 2</w:t>
      </w:r>
      <w:r w:rsidR="004A09A3">
        <w:t>:</w:t>
      </w:r>
      <w:r>
        <w:t>0</w:t>
      </w:r>
      <w:r w:rsidR="00AD2CB1">
        <w:t>0</w:t>
      </w:r>
      <w:r w:rsidR="00BD29FE">
        <w:tab/>
      </w:r>
      <w:r w:rsidR="00D84075">
        <w:t xml:space="preserve"> </w:t>
      </w:r>
      <w:r w:rsidR="000A1CBE">
        <w:t>Brief description of committees and their work</w:t>
      </w:r>
      <w:r w:rsidR="000A1CBE">
        <w:tab/>
      </w:r>
      <w:r w:rsidR="000A1CBE">
        <w:tab/>
      </w:r>
      <w:r w:rsidR="000A1CBE">
        <w:tab/>
      </w:r>
      <w:r w:rsidR="00FF0DD6">
        <w:t>Sue Wolf</w:t>
      </w:r>
      <w:r w:rsidR="00A30C27">
        <w:t xml:space="preserve"> </w:t>
      </w:r>
      <w:r w:rsidR="00B61D18">
        <w:t>and</w:t>
      </w:r>
      <w:r w:rsidR="000A1CBE">
        <w:tab/>
      </w:r>
      <w:r w:rsidR="000A1CBE">
        <w:tab/>
      </w:r>
      <w:r w:rsidR="000A1CBE">
        <w:tab/>
      </w:r>
      <w:r w:rsidR="000A1CBE">
        <w:tab/>
      </w:r>
      <w:r w:rsidR="000A1CBE">
        <w:tab/>
      </w:r>
      <w:r w:rsidR="000A1CBE">
        <w:tab/>
      </w:r>
      <w:r w:rsidR="000A1CBE">
        <w:tab/>
      </w:r>
      <w:r w:rsidR="000A1CBE">
        <w:tab/>
      </w:r>
      <w:r w:rsidR="000A1CBE">
        <w:tab/>
      </w:r>
      <w:r w:rsidR="000A1CBE">
        <w:tab/>
      </w:r>
      <w:r w:rsidR="000A1CBE">
        <w:tab/>
      </w:r>
      <w:r w:rsidR="00FF0DD6">
        <w:t xml:space="preserve">            </w:t>
      </w:r>
      <w:r w:rsidR="00346430">
        <w:tab/>
      </w:r>
      <w:r w:rsidR="00304EA6">
        <w:t>O</w:t>
      </w:r>
      <w:r w:rsidR="000A1CBE">
        <w:t>utgoing Committee</w:t>
      </w:r>
    </w:p>
    <w:p w14:paraId="1E827F6B" w14:textId="77777777" w:rsidR="000A1CBE" w:rsidRDefault="000A1CBE" w:rsidP="000A1CBE">
      <w:pPr>
        <w:ind w:left="7200" w:firstLine="720"/>
      </w:pPr>
      <w:r>
        <w:t>Chairs</w:t>
      </w:r>
      <w:r w:rsidR="00DD59D0">
        <w:t>/Officers</w:t>
      </w:r>
    </w:p>
    <w:p w14:paraId="0F5EE98A" w14:textId="77777777" w:rsidR="00C04304" w:rsidRPr="00AD2CB1" w:rsidRDefault="000A1CBE" w:rsidP="00C04304">
      <w:r>
        <w:t>2</w:t>
      </w:r>
      <w:r w:rsidR="00C04304" w:rsidRPr="00AD2CB1">
        <w:t>:</w:t>
      </w:r>
      <w:r>
        <w:t>0</w:t>
      </w:r>
      <w:r w:rsidR="00AD2CB1">
        <w:t>0</w:t>
      </w:r>
      <w:r w:rsidR="00C04304" w:rsidRPr="00AD2CB1">
        <w:t xml:space="preserve"> – 2:</w:t>
      </w:r>
      <w:r>
        <w:t>10</w:t>
      </w:r>
      <w:r w:rsidR="00C04304" w:rsidRPr="00AD2CB1">
        <w:t xml:space="preserve"> </w:t>
      </w:r>
      <w:r w:rsidR="00C04304" w:rsidRPr="00AD2CB1">
        <w:tab/>
      </w:r>
      <w:r w:rsidR="00C04304" w:rsidRPr="00AD2CB1">
        <w:rPr>
          <w:i/>
        </w:rPr>
        <w:t>Break</w:t>
      </w:r>
    </w:p>
    <w:p w14:paraId="4732196A" w14:textId="77777777" w:rsidR="00C04304" w:rsidRDefault="00C04304"/>
    <w:p w14:paraId="6805DFE1" w14:textId="358CF4C9" w:rsidR="002B03D5" w:rsidRDefault="004A09A3" w:rsidP="00AA5D2E">
      <w:r>
        <w:t>2:</w:t>
      </w:r>
      <w:r w:rsidR="000A1CBE">
        <w:t>1</w:t>
      </w:r>
      <w:r w:rsidR="009543D6">
        <w:t>0</w:t>
      </w:r>
      <w:r>
        <w:t xml:space="preserve"> –</w:t>
      </w:r>
      <w:r w:rsidR="00644964">
        <w:t xml:space="preserve"> </w:t>
      </w:r>
      <w:r w:rsidR="00AD2CB1">
        <w:t>2</w:t>
      </w:r>
      <w:r w:rsidR="00F06924">
        <w:t>:</w:t>
      </w:r>
      <w:r w:rsidR="000A1CBE">
        <w:t>45</w:t>
      </w:r>
      <w:r w:rsidR="00AD2CB1">
        <w:t xml:space="preserve">      </w:t>
      </w:r>
      <w:r w:rsidR="00232924">
        <w:t xml:space="preserve">Introduction to legal </w:t>
      </w:r>
      <w:r w:rsidR="00582239">
        <w:t>issues</w:t>
      </w:r>
      <w:r w:rsidR="00232924">
        <w:t xml:space="preserve">; ethics </w:t>
      </w:r>
      <w:r w:rsidR="00227376">
        <w:t>and</w:t>
      </w:r>
      <w:r w:rsidR="000209B4">
        <w:t xml:space="preserve"> confidentiality</w:t>
      </w:r>
      <w:r w:rsidR="00232924">
        <w:tab/>
      </w:r>
      <w:r w:rsidR="005378C7">
        <w:tab/>
      </w:r>
      <w:r w:rsidR="00232924">
        <w:t>Karen Jahr,</w:t>
      </w:r>
      <w:r w:rsidR="00CE158A">
        <w:t xml:space="preserve"> </w:t>
      </w:r>
      <w:r w:rsidR="000A1CBE">
        <w:t>former</w:t>
      </w:r>
      <w:r w:rsidR="000A1CBE">
        <w:tab/>
      </w:r>
      <w:r w:rsidR="00CE158A">
        <w:tab/>
      </w:r>
      <w:r w:rsidR="00CE158A">
        <w:tab/>
      </w:r>
      <w:r w:rsidR="00CE158A">
        <w:tab/>
      </w:r>
      <w:r w:rsidR="00CE158A">
        <w:tab/>
      </w:r>
      <w:r w:rsidR="00CE158A">
        <w:tab/>
      </w:r>
      <w:r w:rsidR="00CE158A">
        <w:tab/>
      </w:r>
      <w:r w:rsidR="00CE158A">
        <w:tab/>
      </w:r>
      <w:r w:rsidR="00CE158A">
        <w:tab/>
      </w:r>
      <w:r w:rsidR="00CE158A">
        <w:tab/>
      </w:r>
      <w:r w:rsidR="00CE158A">
        <w:tab/>
      </w:r>
      <w:r w:rsidR="00304EA6">
        <w:tab/>
      </w:r>
      <w:r w:rsidR="00CE158A">
        <w:t>County Counsel</w:t>
      </w:r>
    </w:p>
    <w:p w14:paraId="446ABBEA" w14:textId="77777777" w:rsidR="000A1CBE" w:rsidRDefault="000A1CBE" w:rsidP="00AA5D2E"/>
    <w:p w14:paraId="4DB7DF8A" w14:textId="54B27256" w:rsidR="00232924" w:rsidRDefault="000A1CBE" w:rsidP="00AA5D2E">
      <w:r>
        <w:t>2:45 – 3:00</w:t>
      </w:r>
      <w:r>
        <w:tab/>
      </w:r>
      <w:r w:rsidR="002B03D5">
        <w:t>Comments by newly appointe</w:t>
      </w:r>
      <w:r w:rsidR="007B68BA">
        <w:t>d foreperson</w:t>
      </w:r>
      <w:r w:rsidR="00985ED0">
        <w:t xml:space="preserve"> (FP)</w:t>
      </w:r>
      <w:r w:rsidR="007B68BA">
        <w:tab/>
      </w:r>
      <w:r w:rsidR="007B68BA">
        <w:tab/>
        <w:t xml:space="preserve">            </w:t>
      </w:r>
      <w:r w:rsidR="00985ED0">
        <w:t>20</w:t>
      </w:r>
      <w:r w:rsidR="001810E4">
        <w:t>25</w:t>
      </w:r>
      <w:r w:rsidR="007B68BA">
        <w:t>/</w:t>
      </w:r>
      <w:r w:rsidR="001810E4">
        <w:t>26</w:t>
      </w:r>
      <w:r w:rsidR="002B03D5">
        <w:t xml:space="preserve"> Foreperson</w:t>
      </w:r>
      <w:r w:rsidR="001E543D">
        <w:tab/>
      </w:r>
      <w:r w:rsidR="001E543D">
        <w:tab/>
      </w:r>
      <w:r w:rsidR="001E543D">
        <w:tab/>
      </w:r>
      <w:r w:rsidR="001E543D">
        <w:tab/>
      </w:r>
      <w:r w:rsidR="001E543D">
        <w:tab/>
      </w:r>
      <w:r w:rsidR="001E543D">
        <w:tab/>
      </w:r>
      <w:r w:rsidR="001E543D">
        <w:tab/>
      </w:r>
      <w:r w:rsidR="001E543D">
        <w:tab/>
      </w:r>
      <w:r w:rsidR="001E543D">
        <w:tab/>
      </w:r>
      <w:r w:rsidR="001E543D">
        <w:tab/>
      </w:r>
      <w:r w:rsidR="005378C7">
        <w:tab/>
      </w:r>
      <w:r w:rsidR="001E543D">
        <w:tab/>
      </w:r>
    </w:p>
    <w:p w14:paraId="2207A1AD" w14:textId="77777777" w:rsidR="00232924" w:rsidRDefault="000A1CBE" w:rsidP="00F405CA">
      <w:pPr>
        <w:ind w:left="1440" w:hanging="1440"/>
      </w:pPr>
      <w:r>
        <w:t>3:0</w:t>
      </w:r>
      <w:r w:rsidR="00AD2CB1">
        <w:t>0 – 3</w:t>
      </w:r>
      <w:r w:rsidR="00232924">
        <w:t>:</w:t>
      </w:r>
      <w:r w:rsidR="00157738">
        <w:t>3</w:t>
      </w:r>
      <w:r w:rsidR="00232924">
        <w:t>0</w:t>
      </w:r>
      <w:r w:rsidR="00232924">
        <w:tab/>
      </w:r>
      <w:r w:rsidR="00F405CA">
        <w:t>Question and Answer Session, as needed</w:t>
      </w:r>
      <w:r w:rsidR="00F405CA">
        <w:tab/>
      </w:r>
      <w:r w:rsidR="00F405CA">
        <w:tab/>
      </w:r>
      <w:r w:rsidR="00F405CA">
        <w:tab/>
      </w:r>
      <w:r w:rsidR="00AA5D2E">
        <w:tab/>
      </w:r>
      <w:r w:rsidR="00F405CA">
        <w:t>All</w:t>
      </w:r>
      <w:r w:rsidR="00232924">
        <w:t xml:space="preserve"> </w:t>
      </w:r>
    </w:p>
    <w:p w14:paraId="19D23CF2" w14:textId="77777777" w:rsidR="00146D48" w:rsidRDefault="00146D48" w:rsidP="00065DA2"/>
    <w:p w14:paraId="3178D440" w14:textId="77777777" w:rsidR="00E82A06" w:rsidRDefault="00E82A06">
      <w:pPr>
        <w:jc w:val="center"/>
        <w:rPr>
          <w:b/>
          <w:color w:val="C00000"/>
        </w:rPr>
      </w:pPr>
    </w:p>
    <w:p w14:paraId="037367E8" w14:textId="77777777" w:rsidR="00FE1AAA" w:rsidRPr="0090591F" w:rsidRDefault="00FE1AAA" w:rsidP="0090591F">
      <w:pPr>
        <w:rPr>
          <w:b/>
          <w:i/>
          <w:color w:val="C00000"/>
        </w:rPr>
      </w:pPr>
    </w:p>
    <w:p w14:paraId="07B664FF" w14:textId="77777777" w:rsidR="00CB383B" w:rsidRDefault="00CB383B">
      <w:pPr>
        <w:rPr>
          <w:b/>
          <w:color w:val="000000" w:themeColor="text1"/>
          <w:sz w:val="26"/>
          <w:szCs w:val="26"/>
        </w:rPr>
      </w:pPr>
      <w:r>
        <w:rPr>
          <w:b/>
          <w:color w:val="000000" w:themeColor="text1"/>
          <w:sz w:val="26"/>
          <w:szCs w:val="26"/>
        </w:rPr>
        <w:br w:type="page"/>
      </w:r>
    </w:p>
    <w:p w14:paraId="7D65DBC9" w14:textId="276C7AF9" w:rsidR="001D7D37" w:rsidRPr="00C60135" w:rsidRDefault="0096309D" w:rsidP="00E26E38">
      <w:pPr>
        <w:spacing w:before="120"/>
        <w:ind w:left="1440" w:hanging="1440"/>
        <w:jc w:val="center"/>
        <w:outlineLvl w:val="0"/>
        <w:rPr>
          <w:b/>
          <w:i/>
          <w:color w:val="000000" w:themeColor="text1"/>
          <w:sz w:val="26"/>
          <w:szCs w:val="26"/>
        </w:rPr>
      </w:pPr>
      <w:r w:rsidRPr="00C60135">
        <w:rPr>
          <w:b/>
          <w:color w:val="000000" w:themeColor="text1"/>
          <w:sz w:val="26"/>
          <w:szCs w:val="26"/>
        </w:rPr>
        <w:lastRenderedPageBreak/>
        <w:t>Wednesday</w:t>
      </w:r>
      <w:r w:rsidR="00AA5D2E" w:rsidRPr="00C60135">
        <w:rPr>
          <w:b/>
          <w:color w:val="000000" w:themeColor="text1"/>
          <w:sz w:val="26"/>
          <w:szCs w:val="26"/>
        </w:rPr>
        <w:t>,</w:t>
      </w:r>
      <w:r w:rsidR="002B1DBA" w:rsidRPr="00C60135">
        <w:rPr>
          <w:b/>
          <w:color w:val="000000" w:themeColor="text1"/>
          <w:sz w:val="26"/>
          <w:szCs w:val="26"/>
        </w:rPr>
        <w:t xml:space="preserve"> </w:t>
      </w:r>
      <w:r w:rsidR="007870CB" w:rsidRPr="00C60135">
        <w:rPr>
          <w:b/>
          <w:color w:val="000000" w:themeColor="text1"/>
          <w:sz w:val="26"/>
          <w:szCs w:val="26"/>
        </w:rPr>
        <w:t>June 1</w:t>
      </w:r>
      <w:r w:rsidR="001810E4">
        <w:rPr>
          <w:b/>
          <w:color w:val="000000" w:themeColor="text1"/>
          <w:sz w:val="26"/>
          <w:szCs w:val="26"/>
        </w:rPr>
        <w:t>8</w:t>
      </w:r>
      <w:r w:rsidR="007870CB" w:rsidRPr="00C60135">
        <w:rPr>
          <w:b/>
          <w:color w:val="000000" w:themeColor="text1"/>
          <w:sz w:val="26"/>
          <w:szCs w:val="26"/>
          <w:vertAlign w:val="superscript"/>
        </w:rPr>
        <w:t>th</w:t>
      </w:r>
      <w:r w:rsidR="001810E4">
        <w:rPr>
          <w:b/>
          <w:color w:val="000000" w:themeColor="text1"/>
          <w:sz w:val="26"/>
          <w:szCs w:val="26"/>
        </w:rPr>
        <w:t>, 2025</w:t>
      </w:r>
      <w:r w:rsidR="001D7D37" w:rsidRPr="00C60135">
        <w:rPr>
          <w:b/>
          <w:color w:val="000000" w:themeColor="text1"/>
          <w:sz w:val="26"/>
          <w:szCs w:val="26"/>
        </w:rPr>
        <w:t xml:space="preserve">                                           </w:t>
      </w:r>
    </w:p>
    <w:p w14:paraId="47ADAA2D" w14:textId="3C0FFA38" w:rsidR="00B01F12" w:rsidRPr="009E079C" w:rsidRDefault="00E26E38" w:rsidP="00B01F12">
      <w:pPr>
        <w:spacing w:before="120"/>
        <w:jc w:val="center"/>
        <w:rPr>
          <w:b/>
          <w:i/>
          <w:iCs/>
          <w:u w:val="single"/>
        </w:rPr>
      </w:pPr>
      <w:r w:rsidRPr="009E079C">
        <w:rPr>
          <w:b/>
          <w:i/>
          <w:iCs/>
          <w:u w:val="single"/>
        </w:rPr>
        <w:t>Grand Jury O</w:t>
      </w:r>
      <w:r w:rsidR="00B34E9C" w:rsidRPr="009E079C">
        <w:rPr>
          <w:b/>
          <w:i/>
          <w:iCs/>
          <w:u w:val="single"/>
        </w:rPr>
        <w:t>ffice</w:t>
      </w:r>
      <w:r w:rsidR="00520895" w:rsidRPr="009E079C">
        <w:rPr>
          <w:b/>
          <w:i/>
          <w:iCs/>
          <w:u w:val="single"/>
        </w:rPr>
        <w:t xml:space="preserve"> - </w:t>
      </w:r>
      <w:r w:rsidR="004E4113" w:rsidRPr="009E079C">
        <w:rPr>
          <w:b/>
          <w:i/>
          <w:iCs/>
          <w:u w:val="single"/>
        </w:rPr>
        <w:t>2986 Bechelli Lane</w:t>
      </w:r>
    </w:p>
    <w:p w14:paraId="6C66596F" w14:textId="77777777" w:rsidR="00E8239C" w:rsidRPr="009E079C" w:rsidRDefault="00E8239C" w:rsidP="009969B9">
      <w:pPr>
        <w:rPr>
          <w:i/>
          <w:iCs/>
        </w:rPr>
      </w:pPr>
    </w:p>
    <w:p w14:paraId="6DD6A9A7" w14:textId="6CF17883" w:rsidR="00C83FA0" w:rsidRDefault="00842C52" w:rsidP="003A3D80">
      <w:r>
        <w:t>9:00 – 11:0</w:t>
      </w:r>
      <w:r w:rsidR="00F605A8" w:rsidRPr="00157738">
        <w:t>0</w:t>
      </w:r>
      <w:r w:rsidR="00F605A8">
        <w:tab/>
      </w:r>
      <w:r w:rsidR="00157738" w:rsidRPr="00FE1AAA">
        <w:t>Tour</w:t>
      </w:r>
      <w:r w:rsidR="004E45C7">
        <w:t xml:space="preserve"> of</w:t>
      </w:r>
      <w:r w:rsidR="00157738" w:rsidRPr="00FE1AAA">
        <w:t xml:space="preserve"> </w:t>
      </w:r>
      <w:r w:rsidR="00157738">
        <w:t>g</w:t>
      </w:r>
      <w:r w:rsidR="00157738" w:rsidRPr="00FE1AAA">
        <w:t xml:space="preserve">rand </w:t>
      </w:r>
      <w:r w:rsidR="00157738">
        <w:t>j</w:t>
      </w:r>
      <w:r w:rsidR="00157738" w:rsidRPr="00FE1AAA">
        <w:t xml:space="preserve">ury </w:t>
      </w:r>
      <w:r w:rsidR="00157738">
        <w:t>o</w:t>
      </w:r>
      <w:r w:rsidR="00DF2156">
        <w:t xml:space="preserve">ffice and </w:t>
      </w:r>
      <w:r w:rsidR="004E45C7">
        <w:t>e</w:t>
      </w:r>
      <w:r w:rsidR="003F7DAA">
        <w:t>quipment</w:t>
      </w:r>
      <w:r w:rsidR="004E45C7">
        <w:t xml:space="preserve"> orientation</w:t>
      </w:r>
      <w:r w:rsidR="00DF2156">
        <w:t>.</w:t>
      </w:r>
      <w:r w:rsidR="00C60135">
        <w:tab/>
      </w:r>
      <w:r w:rsidR="00C60135">
        <w:tab/>
      </w:r>
      <w:r w:rsidR="00DF2156">
        <w:tab/>
      </w:r>
      <w:r w:rsidR="00275CDE">
        <w:t>Martin Redman</w:t>
      </w:r>
      <w:r w:rsidR="004E4113">
        <w:t>n</w:t>
      </w:r>
    </w:p>
    <w:p w14:paraId="69E4D658" w14:textId="3DA061F3" w:rsidR="007C1135" w:rsidRPr="00894A56" w:rsidRDefault="003F7DAA" w:rsidP="00894A56">
      <w:pPr>
        <w:ind w:left="720" w:hanging="720"/>
      </w:pPr>
      <w:r>
        <w:tab/>
      </w:r>
      <w:r w:rsidR="00C83FA0">
        <w:tab/>
      </w:r>
      <w:r w:rsidR="00C83FA0">
        <w:tab/>
      </w:r>
      <w:r w:rsidR="00C83FA0">
        <w:tab/>
      </w:r>
      <w:r w:rsidR="00C83FA0">
        <w:tab/>
      </w:r>
      <w:r w:rsidR="00C83FA0">
        <w:tab/>
      </w:r>
      <w:r w:rsidR="00C83FA0">
        <w:tab/>
      </w:r>
      <w:r w:rsidR="00C83FA0">
        <w:tab/>
      </w:r>
      <w:r w:rsidR="00C83FA0">
        <w:tab/>
      </w:r>
      <w:r w:rsidR="00C83FA0">
        <w:tab/>
      </w:r>
      <w:r w:rsidR="00C83FA0">
        <w:tab/>
      </w:r>
      <w:r w:rsidR="007C1135">
        <w:rPr>
          <w:b/>
        </w:rPr>
        <w:tab/>
      </w:r>
      <w:r w:rsidR="007C1135">
        <w:rPr>
          <w:b/>
        </w:rPr>
        <w:tab/>
      </w:r>
      <w:r w:rsidR="007C1135">
        <w:rPr>
          <w:b/>
        </w:rPr>
        <w:tab/>
      </w:r>
      <w:r w:rsidR="007C1135">
        <w:rPr>
          <w:b/>
        </w:rPr>
        <w:tab/>
      </w:r>
      <w:r w:rsidR="007C1135">
        <w:rPr>
          <w:b/>
        </w:rPr>
        <w:tab/>
      </w:r>
      <w:r w:rsidR="00157738">
        <w:rPr>
          <w:b/>
          <w:color w:val="C00000"/>
        </w:rPr>
        <w:tab/>
      </w:r>
    </w:p>
    <w:p w14:paraId="4DD4D345" w14:textId="3546FD42" w:rsidR="00985ED0" w:rsidRDefault="00C60135" w:rsidP="00985ED0">
      <w:r>
        <w:tab/>
      </w:r>
      <w:r>
        <w:tab/>
      </w:r>
      <w:r w:rsidR="000A1CBE">
        <w:t xml:space="preserve">Keys distributed; </w:t>
      </w:r>
      <w:r w:rsidR="003225FC">
        <w:t>Computer S</w:t>
      </w:r>
      <w:r w:rsidR="00DD33E9">
        <w:t xml:space="preserve">kills </w:t>
      </w:r>
      <w:r w:rsidR="003225FC">
        <w:t>Q</w:t>
      </w:r>
      <w:r w:rsidR="000A1CBE">
        <w:t xml:space="preserve">uestionnaire and </w:t>
      </w:r>
      <w:r w:rsidR="003225FC">
        <w:t>Personal</w:t>
      </w:r>
      <w:r w:rsidR="00985ED0">
        <w:tab/>
        <w:t>Jenn Rossi, County</w:t>
      </w:r>
      <w:r w:rsidR="003225FC">
        <w:t xml:space="preserve"> </w:t>
      </w:r>
    </w:p>
    <w:p w14:paraId="0AFFD61F" w14:textId="694C32C9" w:rsidR="003225FC" w:rsidRDefault="003225FC" w:rsidP="00985ED0">
      <w:pPr>
        <w:ind w:left="720" w:firstLine="720"/>
      </w:pPr>
      <w:r>
        <w:t xml:space="preserve">and Professional Information forms to be turned in to </w:t>
      </w:r>
      <w:r w:rsidR="00985ED0">
        <w:t>FP</w:t>
      </w:r>
      <w:r w:rsidR="00C60135">
        <w:t>.</w:t>
      </w:r>
      <w:r w:rsidR="00985ED0">
        <w:tab/>
      </w:r>
      <w:r w:rsidR="00985ED0">
        <w:tab/>
        <w:t>Sr. Admin Analyst;</w:t>
      </w:r>
    </w:p>
    <w:p w14:paraId="13C6292C" w14:textId="00D45AB9" w:rsidR="003225FC" w:rsidRDefault="00C60135" w:rsidP="00304EA6">
      <w:pPr>
        <w:ind w:left="720" w:firstLine="720"/>
      </w:pPr>
      <w:r>
        <w:t>County staff explains required paper work (payroll, expense</w:t>
      </w:r>
      <w:r w:rsidR="00985ED0">
        <w:tab/>
      </w:r>
      <w:r w:rsidR="00985ED0" w:rsidRPr="00985ED0">
        <w:rPr>
          <w:sz w:val="23"/>
          <w:szCs w:val="23"/>
        </w:rPr>
        <w:t>Chazmin “Chaz”</w:t>
      </w:r>
      <w:r w:rsidR="00304EA6">
        <w:t xml:space="preserve"> Laws,</w:t>
      </w:r>
      <w:r>
        <w:t xml:space="preserve"> </w:t>
      </w:r>
      <w:r w:rsidR="00985ED0">
        <w:tab/>
      </w:r>
      <w:r w:rsidRPr="003225FC">
        <w:t>for</w:t>
      </w:r>
      <w:r>
        <w:t>ms, Form 700, etc.</w:t>
      </w:r>
      <w:r w:rsidR="00304EA6">
        <w:t>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04EA6">
        <w:t>Agency Staff Services</w:t>
      </w:r>
      <w:r w:rsidR="00DA764C">
        <w:tab/>
      </w:r>
      <w:r w:rsidR="00DA764C">
        <w:tab/>
      </w:r>
      <w:r w:rsidR="00DA764C">
        <w:tab/>
      </w:r>
      <w:r w:rsidR="00DA764C">
        <w:tab/>
      </w:r>
      <w:r w:rsidR="00DA764C">
        <w:tab/>
      </w:r>
      <w:r w:rsidR="00DA764C">
        <w:tab/>
      </w:r>
      <w:r w:rsidR="00DA764C">
        <w:tab/>
      </w:r>
      <w:r w:rsidR="00DA764C">
        <w:tab/>
      </w:r>
      <w:r w:rsidR="00DA764C">
        <w:tab/>
      </w:r>
      <w:r w:rsidR="00DA764C">
        <w:tab/>
      </w:r>
      <w:r w:rsidR="00304EA6">
        <w:tab/>
      </w:r>
      <w:r w:rsidR="00DA764C">
        <w:t>Analyst</w:t>
      </w:r>
    </w:p>
    <w:p w14:paraId="34264285" w14:textId="77777777" w:rsidR="003225FC" w:rsidRDefault="003225FC" w:rsidP="007C1135"/>
    <w:p w14:paraId="2C7C553E" w14:textId="77777777" w:rsidR="00F44985" w:rsidRDefault="00F44985" w:rsidP="003225FC">
      <w:pPr>
        <w:spacing w:before="120"/>
        <w:ind w:left="1440" w:hanging="1440"/>
        <w:jc w:val="center"/>
        <w:outlineLvl w:val="0"/>
        <w:rPr>
          <w:b/>
          <w:color w:val="000000" w:themeColor="text1"/>
          <w:sz w:val="26"/>
          <w:szCs w:val="26"/>
        </w:rPr>
      </w:pPr>
    </w:p>
    <w:p w14:paraId="24ECF919" w14:textId="5BB8B6AB" w:rsidR="003225FC" w:rsidRDefault="00677C07" w:rsidP="003225FC">
      <w:pPr>
        <w:spacing w:before="120"/>
        <w:jc w:val="center"/>
        <w:rPr>
          <w:b/>
          <w:sz w:val="26"/>
          <w:szCs w:val="26"/>
        </w:rPr>
      </w:pPr>
      <w:bookmarkStart w:id="0" w:name="_Hlk199511699"/>
      <w:r>
        <w:rPr>
          <w:b/>
          <w:sz w:val="26"/>
          <w:szCs w:val="26"/>
        </w:rPr>
        <w:t>Thursday, June 19</w:t>
      </w:r>
      <w:r w:rsidR="009F3A8F">
        <w:rPr>
          <w:b/>
          <w:sz w:val="26"/>
          <w:szCs w:val="26"/>
        </w:rPr>
        <w:t>th</w:t>
      </w:r>
      <w:r w:rsidR="00007D9B">
        <w:rPr>
          <w:b/>
          <w:sz w:val="26"/>
          <w:szCs w:val="26"/>
        </w:rPr>
        <w:t>, 2025</w:t>
      </w:r>
      <w:r w:rsidR="00414926">
        <w:rPr>
          <w:b/>
          <w:sz w:val="26"/>
          <w:szCs w:val="26"/>
        </w:rPr>
        <w:t xml:space="preserve"> </w:t>
      </w:r>
    </w:p>
    <w:bookmarkEnd w:id="0"/>
    <w:p w14:paraId="7D0F4E41" w14:textId="7B2299FA" w:rsidR="003A3D80" w:rsidRDefault="003A3D80" w:rsidP="00FF05C3">
      <w:pPr>
        <w:spacing w:before="120"/>
        <w:jc w:val="center"/>
        <w:rPr>
          <w:i/>
        </w:rPr>
      </w:pPr>
      <w:r>
        <w:rPr>
          <w:b/>
          <w:i/>
          <w:u w:val="single"/>
        </w:rPr>
        <w:t xml:space="preserve">Room 352, </w:t>
      </w:r>
      <w:r w:rsidRPr="005F52EB">
        <w:rPr>
          <w:b/>
          <w:i/>
          <w:u w:val="single"/>
        </w:rPr>
        <w:t>County Administration Building</w:t>
      </w:r>
      <w:r>
        <w:rPr>
          <w:b/>
          <w:i/>
          <w:u w:val="single"/>
        </w:rPr>
        <w:t xml:space="preserve"> – 1450 Court St</w:t>
      </w:r>
      <w:r>
        <w:rPr>
          <w:i/>
        </w:rPr>
        <w:t xml:space="preserve"> </w:t>
      </w:r>
    </w:p>
    <w:p w14:paraId="1CE3087B" w14:textId="71DE6D2D" w:rsidR="00FF05C3" w:rsidRPr="00FF05C3" w:rsidRDefault="009F3A8F" w:rsidP="00FF05C3">
      <w:pPr>
        <w:spacing w:before="120"/>
        <w:jc w:val="center"/>
      </w:pPr>
      <w:r>
        <w:rPr>
          <w:i/>
        </w:rPr>
        <w:t>(Hosted by</w:t>
      </w:r>
      <w:r w:rsidR="00B714B2">
        <w:rPr>
          <w:i/>
        </w:rPr>
        <w:t xml:space="preserve"> </w:t>
      </w:r>
      <w:r w:rsidR="00B714B2" w:rsidRPr="00102733">
        <w:rPr>
          <w:i/>
        </w:rPr>
        <w:t>Mary Speigle</w:t>
      </w:r>
      <w:r>
        <w:rPr>
          <w:i/>
        </w:rPr>
        <w:t xml:space="preserve"> and Ross Hafen</w:t>
      </w:r>
      <w:r w:rsidR="00FF05C3" w:rsidRPr="00FF05C3">
        <w:rPr>
          <w:i/>
        </w:rPr>
        <w:t>)</w:t>
      </w:r>
      <w:r w:rsidR="00FF05C3" w:rsidRPr="00FF05C3">
        <w:rPr>
          <w:color w:val="C00000"/>
        </w:rPr>
        <w:t xml:space="preserve"> </w:t>
      </w:r>
    </w:p>
    <w:p w14:paraId="4CC92249" w14:textId="77777777" w:rsidR="00FF05C3" w:rsidRPr="008A6134" w:rsidRDefault="00FF05C3" w:rsidP="00FF05C3"/>
    <w:p w14:paraId="5B352EEC" w14:textId="6B8052ED" w:rsidR="00FF05C3" w:rsidRPr="00E53BEA" w:rsidRDefault="00FF05C3" w:rsidP="00FF05C3">
      <w:r>
        <w:t>9:00 – 10:00</w:t>
      </w:r>
      <w:r>
        <w:tab/>
      </w:r>
      <w:r w:rsidRPr="00E53BEA">
        <w:t xml:space="preserve">Introduction to county government – functions and </w:t>
      </w:r>
      <w:r w:rsidRPr="00E53BEA">
        <w:tab/>
      </w:r>
      <w:r>
        <w:t xml:space="preserve">            </w:t>
      </w:r>
      <w:r w:rsidR="00A34EFE">
        <w:t>David Rickert</w:t>
      </w:r>
      <w:r w:rsidR="00304EA6">
        <w:t>,</w:t>
      </w:r>
      <w:r w:rsidRPr="001B41C9">
        <w:t xml:space="preserve"> </w:t>
      </w:r>
    </w:p>
    <w:p w14:paraId="2255FCDC" w14:textId="77777777" w:rsidR="00FF05C3" w:rsidRDefault="007C73B6" w:rsidP="00FF05C3">
      <w:pPr>
        <w:ind w:left="720" w:firstLine="720"/>
      </w:pPr>
      <w:r>
        <w:t>o</w:t>
      </w:r>
      <w:r w:rsidR="00FF05C3" w:rsidRPr="00E53BEA">
        <w:t>rganization</w:t>
      </w:r>
      <w:r>
        <w:t xml:space="preserve">. </w:t>
      </w:r>
      <w:r w:rsidR="001B41C9">
        <w:rPr>
          <w:color w:val="FF0000"/>
        </w:rPr>
        <w:tab/>
      </w:r>
      <w:r w:rsidR="001B41C9">
        <w:rPr>
          <w:color w:val="FF0000"/>
        </w:rPr>
        <w:tab/>
      </w:r>
      <w:r w:rsidR="001B41C9">
        <w:rPr>
          <w:color w:val="FF0000"/>
        </w:rPr>
        <w:tab/>
      </w:r>
      <w:r w:rsidR="001B41C9">
        <w:rPr>
          <w:color w:val="FF0000"/>
        </w:rPr>
        <w:tab/>
      </w:r>
      <w:r w:rsidR="001B41C9">
        <w:rPr>
          <w:color w:val="FF0000"/>
        </w:rPr>
        <w:tab/>
      </w:r>
      <w:r w:rsidR="001B41C9">
        <w:rPr>
          <w:color w:val="FF0000"/>
        </w:rPr>
        <w:tab/>
      </w:r>
      <w:r w:rsidRPr="00C6371E">
        <w:rPr>
          <w:color w:val="FF0000"/>
        </w:rPr>
        <w:t xml:space="preserve"> </w:t>
      </w:r>
      <w:r w:rsidR="00BF0436">
        <w:tab/>
        <w:t>Shasta County</w:t>
      </w:r>
      <w:r w:rsidR="00FF05C3">
        <w:t xml:space="preserve">                                                                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F0436">
        <w:t>Executive Officer</w:t>
      </w:r>
    </w:p>
    <w:p w14:paraId="57D257B1" w14:textId="77777777" w:rsidR="00FF05C3" w:rsidRDefault="00FF05C3" w:rsidP="00FF05C3">
      <w:pPr>
        <w:ind w:left="720" w:firstLine="720"/>
      </w:pPr>
      <w:r>
        <w:rPr>
          <w:color w:val="C00000"/>
        </w:rPr>
        <w:tab/>
      </w:r>
      <w:r>
        <w:rPr>
          <w:color w:val="C00000"/>
        </w:rPr>
        <w:tab/>
      </w:r>
      <w:r>
        <w:rPr>
          <w:color w:val="C00000"/>
        </w:rPr>
        <w:tab/>
      </w:r>
      <w:r>
        <w:rPr>
          <w:color w:val="C00000"/>
        </w:rPr>
        <w:tab/>
      </w:r>
      <w:r>
        <w:rPr>
          <w:color w:val="C00000"/>
        </w:rPr>
        <w:tab/>
      </w:r>
      <w:r>
        <w:rPr>
          <w:color w:val="C00000"/>
        </w:rPr>
        <w:tab/>
      </w:r>
      <w:r>
        <w:rPr>
          <w:color w:val="C00000"/>
        </w:rPr>
        <w:tab/>
      </w:r>
      <w:r>
        <w:rPr>
          <w:color w:val="C00000"/>
        </w:rPr>
        <w:tab/>
      </w:r>
    </w:p>
    <w:p w14:paraId="3B7AFDFD" w14:textId="77777777" w:rsidR="00FF05C3" w:rsidRPr="005E6D5E" w:rsidRDefault="00FF05C3" w:rsidP="00FF05C3">
      <w:pPr>
        <w:rPr>
          <w:b/>
          <w:color w:val="C00000"/>
          <w:sz w:val="12"/>
          <w:szCs w:val="12"/>
        </w:rPr>
      </w:pPr>
      <w:r>
        <w:tab/>
      </w:r>
      <w:r>
        <w:tab/>
      </w:r>
    </w:p>
    <w:p w14:paraId="786EA0D5" w14:textId="111C0AF2" w:rsidR="00FF05C3" w:rsidRPr="00FF05C3" w:rsidRDefault="00FF05C3" w:rsidP="00FF05C3">
      <w:r>
        <w:t xml:space="preserve">10:00 – 10:50 </w:t>
      </w:r>
      <w:r>
        <w:tab/>
      </w:r>
      <w:r w:rsidRPr="00005B62">
        <w:t>Overview of the Sheriff’s Department</w:t>
      </w:r>
      <w:r w:rsidRPr="00005B62">
        <w:tab/>
      </w:r>
      <w:r w:rsidRPr="00005B62">
        <w:tab/>
      </w:r>
      <w:r w:rsidRPr="00005B62">
        <w:tab/>
      </w:r>
      <w:r w:rsidR="000D0519">
        <w:t xml:space="preserve">Michael </w:t>
      </w:r>
      <w:r w:rsidR="009E079C">
        <w:t xml:space="preserve">L. </w:t>
      </w:r>
      <w:r w:rsidR="000D0519">
        <w:t>Johnson</w:t>
      </w:r>
      <w:r w:rsidRPr="00FF05C3">
        <w:t>,</w:t>
      </w:r>
    </w:p>
    <w:p w14:paraId="471D07FC" w14:textId="0DD47E18" w:rsidR="00FF05C3" w:rsidRPr="003B62FD" w:rsidRDefault="00FF05C3" w:rsidP="00FF05C3">
      <w:r>
        <w:t xml:space="preserve">            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D0519">
        <w:t xml:space="preserve">Shasta </w:t>
      </w:r>
      <w:r w:rsidRPr="003B62FD">
        <w:t xml:space="preserve">County </w:t>
      </w:r>
      <w:r w:rsidR="000D0519">
        <w:t>S</w:t>
      </w:r>
      <w:r w:rsidRPr="003B62FD">
        <w:t>heriff</w:t>
      </w:r>
      <w:r w:rsidR="009E079C">
        <w:t>-Coroner</w:t>
      </w:r>
      <w:r w:rsidRPr="003B62FD">
        <w:t xml:space="preserve"> </w:t>
      </w:r>
    </w:p>
    <w:p w14:paraId="3FC82B15" w14:textId="77777777" w:rsidR="00FF05C3" w:rsidRPr="008D555C" w:rsidRDefault="00FF05C3" w:rsidP="00FF05C3">
      <w:pPr>
        <w:rPr>
          <w:i/>
        </w:rPr>
      </w:pPr>
      <w:r w:rsidRPr="008D555C">
        <w:t>10:</w:t>
      </w:r>
      <w:r>
        <w:t>5</w:t>
      </w:r>
      <w:r w:rsidRPr="008D555C">
        <w:t>0</w:t>
      </w:r>
      <w:r>
        <w:t xml:space="preserve"> – 11</w:t>
      </w:r>
      <w:r w:rsidRPr="008D555C">
        <w:t>:</w:t>
      </w:r>
      <w:r>
        <w:t>0</w:t>
      </w:r>
      <w:r w:rsidRPr="008D555C">
        <w:t xml:space="preserve">0 </w:t>
      </w:r>
      <w:r w:rsidRPr="008D555C">
        <w:tab/>
      </w:r>
      <w:r w:rsidRPr="008D555C">
        <w:rPr>
          <w:i/>
        </w:rPr>
        <w:t>Break</w:t>
      </w:r>
    </w:p>
    <w:p w14:paraId="7D29AAFA" w14:textId="77777777" w:rsidR="00FF05C3" w:rsidRPr="00C21445" w:rsidRDefault="00FF05C3" w:rsidP="00FF05C3">
      <w:pPr>
        <w:rPr>
          <w:b/>
          <w:color w:val="C00000"/>
        </w:rPr>
      </w:pPr>
      <w:r w:rsidRPr="00C21445">
        <w:rPr>
          <w:color w:val="C00000"/>
        </w:rPr>
        <w:tab/>
      </w:r>
      <w:r w:rsidRPr="00C21445">
        <w:rPr>
          <w:color w:val="C00000"/>
        </w:rPr>
        <w:tab/>
      </w:r>
    </w:p>
    <w:p w14:paraId="28B99C8E" w14:textId="5934295E" w:rsidR="004310DB" w:rsidRPr="00642E35" w:rsidRDefault="00FF05C3" w:rsidP="004310DB">
      <w:r w:rsidRPr="00642E35">
        <w:t>11:00 – 11:45</w:t>
      </w:r>
      <w:r w:rsidRPr="00642E35">
        <w:tab/>
        <w:t>Introduction</w:t>
      </w:r>
      <w:r w:rsidR="004310DB" w:rsidRPr="004310DB">
        <w:t xml:space="preserve"> </w:t>
      </w:r>
      <w:r w:rsidR="004310DB" w:rsidRPr="00642E35">
        <w:t>of County Counsel advisor</w:t>
      </w:r>
      <w:r w:rsidR="004310DB">
        <w:t xml:space="preserve">    </w:t>
      </w:r>
      <w:r w:rsidR="004310DB">
        <w:tab/>
      </w:r>
      <w:r w:rsidRPr="00642E35">
        <w:tab/>
      </w:r>
      <w:r w:rsidRPr="00642E35">
        <w:tab/>
      </w:r>
      <w:r w:rsidR="004310DB" w:rsidRPr="00642E35">
        <w:t>Patricia “Trisha” Webber</w:t>
      </w:r>
      <w:r w:rsidR="00147EF5">
        <w:t>,</w:t>
      </w:r>
    </w:p>
    <w:p w14:paraId="73B7C22F" w14:textId="77777777" w:rsidR="004310DB" w:rsidRDefault="004310DB" w:rsidP="004310DB">
      <w:r w:rsidRPr="00642E35">
        <w:rPr>
          <w:b/>
          <w:color w:val="C00000"/>
        </w:rPr>
        <w:t xml:space="preserve">                       </w:t>
      </w:r>
      <w:r w:rsidRPr="00642E35">
        <w:rPr>
          <w:b/>
          <w:color w:val="C00000"/>
        </w:rPr>
        <w:tab/>
      </w:r>
      <w:r w:rsidRPr="00642E35">
        <w:rPr>
          <w:b/>
          <w:color w:val="C00000"/>
        </w:rPr>
        <w:tab/>
      </w:r>
      <w:r w:rsidRPr="00642E35">
        <w:rPr>
          <w:b/>
          <w:color w:val="C00000"/>
        </w:rPr>
        <w:tab/>
      </w:r>
      <w:r w:rsidRPr="00642E35">
        <w:rPr>
          <w:b/>
          <w:color w:val="C00000"/>
        </w:rPr>
        <w:tab/>
      </w:r>
      <w:r w:rsidRPr="00642E35">
        <w:rPr>
          <w:b/>
          <w:color w:val="C00000"/>
        </w:rPr>
        <w:tab/>
      </w:r>
      <w:r w:rsidRPr="00642E35">
        <w:rPr>
          <w:b/>
          <w:color w:val="C00000"/>
        </w:rPr>
        <w:tab/>
      </w:r>
      <w:r w:rsidRPr="00642E35">
        <w:rPr>
          <w:b/>
          <w:color w:val="C00000"/>
        </w:rPr>
        <w:tab/>
      </w:r>
      <w:r w:rsidRPr="00642E35">
        <w:rPr>
          <w:color w:val="C00000"/>
        </w:rPr>
        <w:tab/>
      </w:r>
      <w:r w:rsidRPr="00642E35">
        <w:rPr>
          <w:color w:val="C00000"/>
        </w:rPr>
        <w:tab/>
      </w:r>
      <w:r w:rsidRPr="00642E35">
        <w:t>Sr. Deputy County Counsel</w:t>
      </w:r>
    </w:p>
    <w:p w14:paraId="42913DAB" w14:textId="425543FA" w:rsidR="00FF05C3" w:rsidRPr="00642E35" w:rsidRDefault="00FF05C3" w:rsidP="00FF05C3">
      <w:r w:rsidRPr="00642E35">
        <w:rPr>
          <w:b/>
          <w:color w:val="000000"/>
        </w:rPr>
        <w:t xml:space="preserve"> </w:t>
      </w:r>
    </w:p>
    <w:p w14:paraId="58F7A4E8" w14:textId="2780B3EF" w:rsidR="00FF05C3" w:rsidRPr="00642E35" w:rsidRDefault="00FF05C3" w:rsidP="00FF05C3">
      <w:r w:rsidRPr="00642E35">
        <w:t xml:space="preserve"> </w:t>
      </w:r>
      <w:r w:rsidRPr="00642E35">
        <w:tab/>
      </w:r>
      <w:r w:rsidRPr="00642E35">
        <w:tab/>
      </w:r>
    </w:p>
    <w:p w14:paraId="72102577" w14:textId="0ED0635B" w:rsidR="004310DB" w:rsidRDefault="00FF05C3" w:rsidP="004310DB">
      <w:r w:rsidRPr="009E079C">
        <w:rPr>
          <w:sz w:val="23"/>
          <w:szCs w:val="23"/>
        </w:rPr>
        <w:t>11:45 – 12:30</w:t>
      </w:r>
      <w:r w:rsidRPr="00642E35">
        <w:t xml:space="preserve"> Introduction</w:t>
      </w:r>
      <w:r w:rsidR="004310DB" w:rsidRPr="004310DB">
        <w:t xml:space="preserve"> </w:t>
      </w:r>
      <w:r w:rsidR="004310DB" w:rsidRPr="00642E35">
        <w:t>to Health and Human Services Agency</w:t>
      </w:r>
      <w:r w:rsidRPr="00642E35">
        <w:tab/>
      </w:r>
      <w:r w:rsidRPr="00642E35">
        <w:tab/>
      </w:r>
      <w:r w:rsidR="004310DB" w:rsidRPr="00642E35">
        <w:t>Christy Coleman</w:t>
      </w:r>
      <w:r w:rsidR="00304EA6">
        <w:t>,</w:t>
      </w:r>
      <w:r w:rsidR="004310DB" w:rsidRPr="00642E35">
        <w:rPr>
          <w:color w:val="FF0000"/>
        </w:rPr>
        <w:t xml:space="preserve"> </w:t>
      </w:r>
      <w:r w:rsidR="004310DB" w:rsidRPr="00642E35">
        <w:tab/>
      </w:r>
      <w:r w:rsidR="004310DB" w:rsidRPr="00642E35">
        <w:tab/>
      </w:r>
      <w:r w:rsidR="004310DB" w:rsidRPr="00642E35">
        <w:tab/>
      </w:r>
      <w:r w:rsidR="004310DB" w:rsidRPr="00642E35">
        <w:tab/>
      </w:r>
      <w:r w:rsidR="004310DB" w:rsidRPr="00642E35">
        <w:tab/>
      </w:r>
      <w:r w:rsidR="004310DB" w:rsidRPr="00642E35">
        <w:tab/>
      </w:r>
      <w:r w:rsidR="004310DB" w:rsidRPr="00642E35">
        <w:tab/>
      </w:r>
      <w:r w:rsidR="004310DB" w:rsidRPr="00642E35">
        <w:rPr>
          <w:color w:val="C00000"/>
        </w:rPr>
        <w:tab/>
      </w:r>
      <w:r w:rsidR="004310DB" w:rsidRPr="00642E35">
        <w:rPr>
          <w:color w:val="C00000"/>
        </w:rPr>
        <w:tab/>
      </w:r>
      <w:r w:rsidR="004310DB" w:rsidRPr="00642E35">
        <w:rPr>
          <w:color w:val="C00000"/>
        </w:rPr>
        <w:tab/>
      </w:r>
      <w:r w:rsidR="004310DB" w:rsidRPr="00642E35">
        <w:rPr>
          <w:color w:val="C00000"/>
        </w:rPr>
        <w:tab/>
      </w:r>
      <w:r w:rsidR="00304EA6">
        <w:rPr>
          <w:color w:val="C00000"/>
        </w:rPr>
        <w:tab/>
      </w:r>
      <w:r w:rsidR="004310DB" w:rsidRPr="00642E35">
        <w:t>Asst</w:t>
      </w:r>
      <w:r w:rsidR="00304EA6">
        <w:t>.</w:t>
      </w:r>
      <w:r w:rsidR="004310DB" w:rsidRPr="00642E35">
        <w:rPr>
          <w:b/>
        </w:rPr>
        <w:t xml:space="preserve"> </w:t>
      </w:r>
      <w:r w:rsidR="004310DB" w:rsidRPr="00642E35">
        <w:t>Director</w:t>
      </w:r>
      <w:r w:rsidR="004310DB" w:rsidRPr="00642E35">
        <w:rPr>
          <w:b/>
        </w:rPr>
        <w:t xml:space="preserve"> </w:t>
      </w:r>
      <w:r w:rsidR="004310DB">
        <w:t>HHSA</w:t>
      </w:r>
      <w:r w:rsidR="004310DB" w:rsidRPr="00642E35">
        <w:rPr>
          <w:b/>
          <w:color w:val="000000"/>
        </w:rPr>
        <w:t xml:space="preserve">               </w:t>
      </w:r>
    </w:p>
    <w:p w14:paraId="1A43DF2F" w14:textId="31FCC448" w:rsidR="00FF05C3" w:rsidRDefault="00FF05C3" w:rsidP="004310DB">
      <w:r w:rsidRPr="00642E35">
        <w:tab/>
      </w:r>
    </w:p>
    <w:p w14:paraId="7B273320" w14:textId="027C4F1B" w:rsidR="003225FC" w:rsidRDefault="009E079C" w:rsidP="00FF05C3">
      <w:pPr>
        <w:spacing w:before="120"/>
        <w:ind w:left="1440" w:hanging="1440"/>
        <w:outlineLvl w:val="0"/>
        <w:rPr>
          <w:iCs/>
          <w:szCs w:val="26"/>
        </w:rPr>
      </w:pPr>
      <w:r w:rsidRPr="009E079C">
        <w:rPr>
          <w:iCs/>
          <w:szCs w:val="26"/>
        </w:rPr>
        <w:t>12:30 – 1:15</w:t>
      </w:r>
      <w:r>
        <w:rPr>
          <w:i/>
          <w:szCs w:val="26"/>
        </w:rPr>
        <w:tab/>
      </w:r>
      <w:r w:rsidR="00FF05C3">
        <w:rPr>
          <w:i/>
          <w:szCs w:val="26"/>
        </w:rPr>
        <w:t>Lunch break</w:t>
      </w:r>
      <w:r>
        <w:rPr>
          <w:i/>
          <w:szCs w:val="26"/>
        </w:rPr>
        <w:t xml:space="preserve"> - </w:t>
      </w:r>
      <w:r w:rsidR="00FF05C3" w:rsidRPr="009E079C">
        <w:rPr>
          <w:iCs/>
          <w:szCs w:val="26"/>
        </w:rPr>
        <w:t>alternates excused</w:t>
      </w:r>
      <w:r w:rsidRPr="009E079C">
        <w:rPr>
          <w:iCs/>
          <w:szCs w:val="26"/>
        </w:rPr>
        <w:t xml:space="preserve"> for the day</w:t>
      </w:r>
    </w:p>
    <w:p w14:paraId="4099697B" w14:textId="77777777" w:rsidR="000D5112" w:rsidRPr="00FF05C3" w:rsidRDefault="000D5112" w:rsidP="00FF05C3">
      <w:pPr>
        <w:spacing w:before="120"/>
        <w:ind w:left="1440" w:hanging="1440"/>
        <w:outlineLvl w:val="0"/>
        <w:rPr>
          <w:i/>
          <w:szCs w:val="26"/>
        </w:rPr>
      </w:pPr>
    </w:p>
    <w:p w14:paraId="3494F315" w14:textId="77777777" w:rsidR="00F44985" w:rsidRDefault="00F44985" w:rsidP="00FF05C3">
      <w:pPr>
        <w:jc w:val="center"/>
        <w:rPr>
          <w:b/>
          <w:i/>
          <w:u w:val="single"/>
        </w:rPr>
      </w:pPr>
    </w:p>
    <w:p w14:paraId="42535649" w14:textId="5E210A4C" w:rsidR="00FF05C3" w:rsidRPr="005F52EB" w:rsidRDefault="00FF05C3" w:rsidP="00FF05C3">
      <w:pPr>
        <w:jc w:val="center"/>
        <w:rPr>
          <w:b/>
          <w:i/>
          <w:u w:val="single"/>
        </w:rPr>
      </w:pPr>
      <w:r w:rsidRPr="005F52EB">
        <w:rPr>
          <w:b/>
          <w:i/>
          <w:u w:val="single"/>
        </w:rPr>
        <w:t>Room 133, County Administration Building</w:t>
      </w:r>
      <w:r w:rsidR="003A3D80">
        <w:rPr>
          <w:b/>
          <w:i/>
          <w:u w:val="single"/>
        </w:rPr>
        <w:t xml:space="preserve"> – 1450 Court St.</w:t>
      </w:r>
    </w:p>
    <w:p w14:paraId="12220597" w14:textId="77777777" w:rsidR="00FF05C3" w:rsidRDefault="00FF05C3" w:rsidP="00FF05C3">
      <w:pPr>
        <w:jc w:val="center"/>
      </w:pPr>
    </w:p>
    <w:p w14:paraId="3E3D27E1" w14:textId="550C74A2" w:rsidR="001A6DAF" w:rsidRDefault="00FF05C3" w:rsidP="001A6DAF">
      <w:r>
        <w:t>1:15 – 5:00</w:t>
      </w:r>
      <w:r w:rsidR="009E079C">
        <w:tab/>
      </w:r>
      <w:r w:rsidR="001A6DAF">
        <w:t>Assignment of email accounts; e</w:t>
      </w:r>
      <w:r w:rsidR="004D2F3A" w:rsidRPr="00FF05C3">
        <w:t>m</w:t>
      </w:r>
      <w:r w:rsidR="00442722" w:rsidRPr="00FF05C3">
        <w:t xml:space="preserve">ail system </w:t>
      </w:r>
      <w:r w:rsidR="001A6DAF">
        <w:tab/>
      </w:r>
      <w:r w:rsidR="001A6DAF">
        <w:tab/>
      </w:r>
      <w:r w:rsidR="001A6DAF" w:rsidRPr="00FF05C3">
        <w:t>Michael Stock</w:t>
      </w:r>
      <w:r w:rsidR="001A6DAF">
        <w:t>,</w:t>
      </w:r>
    </w:p>
    <w:p w14:paraId="4B2FBB27" w14:textId="56A939E8" w:rsidR="001A6DAF" w:rsidRDefault="00FE1AAA" w:rsidP="001A6DAF">
      <w:pPr>
        <w:ind w:left="720" w:firstLine="720"/>
      </w:pPr>
      <w:r w:rsidRPr="00FF05C3">
        <w:t xml:space="preserve">demonstration </w:t>
      </w:r>
      <w:r w:rsidR="003C5E2F" w:rsidRPr="00FF05C3">
        <w:t>(</w:t>
      </w:r>
      <w:r w:rsidR="00442722" w:rsidRPr="00FF05C3">
        <w:t>creating/se</w:t>
      </w:r>
      <w:r w:rsidR="00B2269E" w:rsidRPr="00FF05C3">
        <w:t>nding/receiving),</w:t>
      </w:r>
      <w:r w:rsidR="001A6DAF">
        <w:t xml:space="preserve"> </w:t>
      </w:r>
      <w:r w:rsidR="001A6DAF">
        <w:tab/>
      </w:r>
      <w:r w:rsidR="001A6DAF">
        <w:tab/>
      </w:r>
      <w:r w:rsidR="001A6DAF">
        <w:tab/>
      </w:r>
      <w:r w:rsidR="005F6358">
        <w:t>Sr.</w:t>
      </w:r>
      <w:r w:rsidR="001A6DAF" w:rsidRPr="00FF05C3">
        <w:t xml:space="preserve"> IT</w:t>
      </w:r>
      <w:r w:rsidR="005F6358">
        <w:t xml:space="preserve"> Analyst</w:t>
      </w:r>
    </w:p>
    <w:p w14:paraId="012BADE6" w14:textId="77777777" w:rsidR="00FE1AAA" w:rsidRPr="00FF05C3" w:rsidRDefault="00FF05C3" w:rsidP="001A6DAF">
      <w:pPr>
        <w:ind w:left="720" w:firstLine="720"/>
      </w:pPr>
      <w:r w:rsidRPr="00FF05C3">
        <w:t>calendar usage,</w:t>
      </w:r>
      <w:r>
        <w:t xml:space="preserve"> word processing training, etc. </w:t>
      </w:r>
      <w:r>
        <w:tab/>
      </w:r>
      <w:r>
        <w:tab/>
        <w:t xml:space="preserve"> </w:t>
      </w:r>
    </w:p>
    <w:p w14:paraId="03BB0529" w14:textId="77777777" w:rsidR="00E8239C" w:rsidRPr="00DD33E9" w:rsidRDefault="00FE1AAA" w:rsidP="00FE1AAA">
      <w:pPr>
        <w:ind w:left="1440"/>
        <w:rPr>
          <w:b/>
        </w:rPr>
      </w:pPr>
      <w:r>
        <w:tab/>
      </w:r>
      <w:r>
        <w:tab/>
      </w:r>
      <w:r w:rsidR="00DD33E9">
        <w:t xml:space="preserve"> </w:t>
      </w:r>
      <w:r w:rsidR="00DD33E9">
        <w:tab/>
      </w:r>
      <w:r w:rsidR="00DD33E9">
        <w:tab/>
      </w:r>
    </w:p>
    <w:p w14:paraId="38C196A4" w14:textId="77777777" w:rsidR="00B01F12" w:rsidRPr="001B41C9" w:rsidRDefault="00D02E8A" w:rsidP="001B41C9">
      <w:pPr>
        <w:rPr>
          <w:b/>
        </w:rPr>
      </w:pPr>
      <w:r>
        <w:tab/>
      </w:r>
      <w:r>
        <w:tab/>
      </w:r>
      <w:r>
        <w:tab/>
        <w:t xml:space="preserve">   </w:t>
      </w:r>
      <w:r>
        <w:tab/>
      </w:r>
      <w:r>
        <w:tab/>
      </w:r>
      <w:r w:rsidR="005024D7">
        <w:rPr>
          <w:color w:val="C00000"/>
        </w:rPr>
        <w:t xml:space="preserve"> </w:t>
      </w:r>
    </w:p>
    <w:p w14:paraId="59CAD201" w14:textId="77777777" w:rsidR="00474CD0" w:rsidRDefault="00474CD0">
      <w:pPr>
        <w:rPr>
          <w:b/>
          <w:sz w:val="26"/>
          <w:szCs w:val="26"/>
        </w:rPr>
      </w:pPr>
      <w:r>
        <w:rPr>
          <w:b/>
          <w:sz w:val="26"/>
          <w:szCs w:val="26"/>
        </w:rPr>
        <w:br w:type="page"/>
      </w:r>
    </w:p>
    <w:p w14:paraId="75BCDF02" w14:textId="03B1DF29" w:rsidR="00717DB7" w:rsidRPr="007D6E3D" w:rsidRDefault="00677C07" w:rsidP="00614C3A">
      <w:pPr>
        <w:spacing w:before="120"/>
        <w:ind w:left="1440" w:hanging="1440"/>
        <w:jc w:val="center"/>
        <w:outlineLvl w:val="0"/>
        <w:rPr>
          <w:b/>
          <w:sz w:val="26"/>
          <w:szCs w:val="26"/>
          <w:u w:val="single"/>
        </w:rPr>
      </w:pPr>
      <w:r>
        <w:rPr>
          <w:b/>
          <w:sz w:val="26"/>
          <w:szCs w:val="26"/>
        </w:rPr>
        <w:lastRenderedPageBreak/>
        <w:t>Monday</w:t>
      </w:r>
      <w:r w:rsidR="00414926">
        <w:rPr>
          <w:b/>
          <w:sz w:val="26"/>
          <w:szCs w:val="26"/>
        </w:rPr>
        <w:t>, June 2</w:t>
      </w:r>
      <w:r>
        <w:rPr>
          <w:b/>
          <w:sz w:val="26"/>
          <w:szCs w:val="26"/>
        </w:rPr>
        <w:t>3</w:t>
      </w:r>
      <w:r w:rsidR="00BC25D1">
        <w:rPr>
          <w:b/>
          <w:sz w:val="26"/>
          <w:szCs w:val="26"/>
        </w:rPr>
        <w:t>rd</w:t>
      </w:r>
      <w:r w:rsidR="00837CCE">
        <w:rPr>
          <w:b/>
          <w:sz w:val="26"/>
          <w:szCs w:val="26"/>
        </w:rPr>
        <w:t>, 2025</w:t>
      </w:r>
      <w:r w:rsidR="00414926">
        <w:rPr>
          <w:b/>
          <w:sz w:val="26"/>
          <w:szCs w:val="26"/>
        </w:rPr>
        <w:t xml:space="preserve"> </w:t>
      </w:r>
    </w:p>
    <w:p w14:paraId="7DABC6DF" w14:textId="77777777" w:rsidR="003A3D80" w:rsidRDefault="003A3D80" w:rsidP="003A3D80">
      <w:pPr>
        <w:spacing w:before="120"/>
        <w:jc w:val="center"/>
        <w:rPr>
          <w:i/>
        </w:rPr>
      </w:pPr>
      <w:r>
        <w:rPr>
          <w:b/>
          <w:i/>
          <w:u w:val="single"/>
        </w:rPr>
        <w:t xml:space="preserve">Room 352, </w:t>
      </w:r>
      <w:r w:rsidRPr="005F52EB">
        <w:rPr>
          <w:b/>
          <w:i/>
          <w:u w:val="single"/>
        </w:rPr>
        <w:t>County Administration Building</w:t>
      </w:r>
      <w:r>
        <w:rPr>
          <w:b/>
          <w:i/>
          <w:u w:val="single"/>
        </w:rPr>
        <w:t xml:space="preserve"> – 1450 Court St</w:t>
      </w:r>
      <w:r>
        <w:rPr>
          <w:i/>
        </w:rPr>
        <w:t xml:space="preserve"> </w:t>
      </w:r>
    </w:p>
    <w:p w14:paraId="2068AF15" w14:textId="79A57869" w:rsidR="00AA7AC0" w:rsidRPr="00CF5539" w:rsidRDefault="007C1135" w:rsidP="007C1135">
      <w:pPr>
        <w:spacing w:before="120"/>
        <w:jc w:val="center"/>
      </w:pPr>
      <w:r w:rsidRPr="00087740">
        <w:rPr>
          <w:b/>
          <w:i/>
        </w:rPr>
        <w:t xml:space="preserve"> </w:t>
      </w:r>
      <w:r w:rsidR="0090591F" w:rsidRPr="00CF5539">
        <w:rPr>
          <w:i/>
        </w:rPr>
        <w:t>(H</w:t>
      </w:r>
      <w:r w:rsidR="00005B62" w:rsidRPr="00CF5539">
        <w:rPr>
          <w:i/>
        </w:rPr>
        <w:t>osted by</w:t>
      </w:r>
      <w:r w:rsidR="00FF5965">
        <w:rPr>
          <w:i/>
        </w:rPr>
        <w:t xml:space="preserve"> </w:t>
      </w:r>
      <w:r w:rsidR="00B714B2" w:rsidRPr="00102733">
        <w:rPr>
          <w:i/>
        </w:rPr>
        <w:t>Mary Speigle</w:t>
      </w:r>
      <w:r w:rsidR="009F1EC0">
        <w:rPr>
          <w:i/>
        </w:rPr>
        <w:t xml:space="preserve"> and Ross Hafen</w:t>
      </w:r>
      <w:r w:rsidR="00CF5539" w:rsidRPr="00CF5539">
        <w:rPr>
          <w:i/>
        </w:rPr>
        <w:t>)</w:t>
      </w:r>
    </w:p>
    <w:p w14:paraId="6B1187FA" w14:textId="77777777" w:rsidR="0045465A" w:rsidRPr="00D6666E" w:rsidRDefault="004A09A3" w:rsidP="00D6666E">
      <w:pPr>
        <w:jc w:val="center"/>
        <w:rPr>
          <w:b/>
        </w:rPr>
      </w:pPr>
      <w:r>
        <w:tab/>
      </w:r>
      <w:r>
        <w:tab/>
      </w:r>
    </w:p>
    <w:p w14:paraId="1A9A6960" w14:textId="19BC915F" w:rsidR="007C4666" w:rsidRPr="005D0304" w:rsidRDefault="00FF486D" w:rsidP="00531A92">
      <w:pPr>
        <w:ind w:left="1440" w:hanging="1440"/>
      </w:pPr>
      <w:r>
        <w:t xml:space="preserve">9:00 – </w:t>
      </w:r>
      <w:r w:rsidR="007C4666">
        <w:t>10:30</w:t>
      </w:r>
      <w:r>
        <w:tab/>
      </w:r>
      <w:r w:rsidR="007C4666" w:rsidRPr="004F5D7F">
        <w:rPr>
          <w:iCs/>
        </w:rPr>
        <w:t xml:space="preserve">City </w:t>
      </w:r>
      <w:r w:rsidR="00D52E34" w:rsidRPr="004F5D7F">
        <w:rPr>
          <w:iCs/>
        </w:rPr>
        <w:t>Managers</w:t>
      </w:r>
      <w:r w:rsidR="009E079C" w:rsidRPr="004F5D7F">
        <w:rPr>
          <w:iCs/>
        </w:rPr>
        <w:t xml:space="preserve"> Panel</w:t>
      </w:r>
      <w:r w:rsidR="009E079C">
        <w:rPr>
          <w:i/>
        </w:rPr>
        <w:t xml:space="preserve">: </w:t>
      </w:r>
      <w:r w:rsidR="009E079C" w:rsidRPr="009E079C">
        <w:rPr>
          <w:iCs/>
        </w:rPr>
        <w:t>Functions and organization</w:t>
      </w:r>
      <w:r w:rsidR="00D52E34">
        <w:rPr>
          <w:b/>
          <w:i/>
        </w:rPr>
        <w:tab/>
      </w:r>
      <w:r w:rsidR="00D52E34">
        <w:rPr>
          <w:b/>
          <w:i/>
        </w:rPr>
        <w:tab/>
      </w:r>
      <w:r w:rsidR="005D0304" w:rsidRPr="005D0304">
        <w:rPr>
          <w:u w:val="single"/>
        </w:rPr>
        <w:t>City Managers</w:t>
      </w:r>
      <w:r w:rsidR="005D0304">
        <w:t>:</w:t>
      </w:r>
    </w:p>
    <w:p w14:paraId="1162AE81" w14:textId="593C69BA" w:rsidR="00D52E34" w:rsidRDefault="00FF05C3" w:rsidP="004F5D7F">
      <w:pPr>
        <w:pStyle w:val="ListParagraph"/>
        <w:numPr>
          <w:ilvl w:val="0"/>
          <w:numId w:val="4"/>
        </w:numPr>
      </w:pPr>
      <w:r>
        <w:t>Redding</w:t>
      </w:r>
      <w:r w:rsidR="009E079C">
        <w:tab/>
      </w:r>
      <w:r w:rsidR="009E079C">
        <w:tab/>
      </w:r>
      <w:r w:rsidR="009E079C">
        <w:tab/>
      </w:r>
      <w:r w:rsidR="009E079C">
        <w:tab/>
      </w:r>
      <w:r w:rsidR="009E079C">
        <w:tab/>
      </w:r>
      <w:r w:rsidR="002B1DBA">
        <w:tab/>
      </w:r>
      <w:r w:rsidR="004F5D7F">
        <w:tab/>
      </w:r>
      <w:r w:rsidR="00531A92" w:rsidRPr="00C971A3">
        <w:t>Barry Tippin</w:t>
      </w:r>
      <w:r w:rsidR="005D0304">
        <w:t xml:space="preserve">                </w:t>
      </w:r>
      <w:r w:rsidRPr="00531A92">
        <w:t xml:space="preserve"> </w:t>
      </w:r>
    </w:p>
    <w:p w14:paraId="30C93C8D" w14:textId="7DB0FABB" w:rsidR="00B21CF5" w:rsidRPr="00531A92" w:rsidRDefault="00FF05C3" w:rsidP="004F5D7F">
      <w:pPr>
        <w:pStyle w:val="ListParagraph"/>
        <w:numPr>
          <w:ilvl w:val="0"/>
          <w:numId w:val="4"/>
        </w:numPr>
      </w:pPr>
      <w:r w:rsidRPr="00531A92">
        <w:t>Shasta Lake</w:t>
      </w:r>
      <w:r w:rsidR="004F5D7F">
        <w:t xml:space="preserve"> City</w:t>
      </w:r>
      <w:r w:rsidR="004F5D7F">
        <w:tab/>
      </w:r>
      <w:r w:rsidR="004F5D7F">
        <w:tab/>
      </w:r>
      <w:r w:rsidR="004F5D7F">
        <w:tab/>
      </w:r>
      <w:r w:rsidR="004F5D7F">
        <w:tab/>
      </w:r>
      <w:r w:rsidR="00B21CF5" w:rsidRPr="00531A92">
        <w:tab/>
      </w:r>
      <w:r w:rsidR="004F5D7F">
        <w:tab/>
      </w:r>
      <w:r w:rsidR="00DA2756" w:rsidRPr="00C971A3">
        <w:t>Jessa</w:t>
      </w:r>
      <w:r w:rsidR="00353D45" w:rsidRPr="00C971A3">
        <w:t>ca Lugo</w:t>
      </w:r>
      <w:r w:rsidR="00E30503" w:rsidRPr="00531A92">
        <w:t xml:space="preserve"> </w:t>
      </w:r>
    </w:p>
    <w:p w14:paraId="3324BB4D" w14:textId="098FC2EF" w:rsidR="00D02E8A" w:rsidRPr="00FF05C3" w:rsidRDefault="00B21CF5" w:rsidP="004F5D7F">
      <w:pPr>
        <w:pStyle w:val="ListParagraph"/>
        <w:numPr>
          <w:ilvl w:val="0"/>
          <w:numId w:val="4"/>
        </w:numPr>
      </w:pPr>
      <w:r w:rsidRPr="00531A92">
        <w:t>Anderson</w:t>
      </w:r>
      <w:r w:rsidR="004F5D7F">
        <w:tab/>
      </w:r>
      <w:r w:rsidR="004F5D7F">
        <w:tab/>
      </w:r>
      <w:r w:rsidR="004F5D7F">
        <w:tab/>
      </w:r>
      <w:r w:rsidR="004F5D7F">
        <w:tab/>
      </w:r>
      <w:r w:rsidR="004F5D7F">
        <w:tab/>
      </w:r>
      <w:r w:rsidR="00B06E35" w:rsidRPr="00531A92">
        <w:t xml:space="preserve">     </w:t>
      </w:r>
      <w:r w:rsidR="004F5D7F">
        <w:tab/>
      </w:r>
      <w:r w:rsidR="004F5D7F">
        <w:tab/>
        <w:t>J</w:t>
      </w:r>
      <w:r w:rsidR="005D0304">
        <w:t>oey Forseth Deshais</w:t>
      </w:r>
      <w:r w:rsidR="00E30503" w:rsidRPr="00531A92">
        <w:t xml:space="preserve"> </w:t>
      </w:r>
    </w:p>
    <w:p w14:paraId="233236CA" w14:textId="77777777" w:rsidR="00B21CF5" w:rsidRDefault="00B21CF5" w:rsidP="00D45CCD"/>
    <w:p w14:paraId="586CB79A" w14:textId="77777777" w:rsidR="00876FF6" w:rsidRDefault="002E18FB" w:rsidP="00D45CCD">
      <w:pPr>
        <w:rPr>
          <w:i/>
        </w:rPr>
      </w:pPr>
      <w:r w:rsidRPr="008D555C">
        <w:t>10</w:t>
      </w:r>
      <w:r w:rsidR="00D45CCD" w:rsidRPr="008D555C">
        <w:t>:</w:t>
      </w:r>
      <w:r w:rsidR="00F5087C" w:rsidRPr="008D555C">
        <w:t>3</w:t>
      </w:r>
      <w:r w:rsidRPr="008D555C">
        <w:t>0</w:t>
      </w:r>
      <w:r w:rsidR="00D45CCD" w:rsidRPr="008D555C">
        <w:t xml:space="preserve"> – 10:</w:t>
      </w:r>
      <w:r w:rsidR="00F5087C" w:rsidRPr="008D555C">
        <w:t>45</w:t>
      </w:r>
      <w:r w:rsidR="00D45CCD" w:rsidRPr="008D555C">
        <w:tab/>
      </w:r>
      <w:r w:rsidR="00B21CF5">
        <w:t xml:space="preserve"> </w:t>
      </w:r>
      <w:r w:rsidR="00D45CCD" w:rsidRPr="008D555C">
        <w:rPr>
          <w:i/>
        </w:rPr>
        <w:t>Break</w:t>
      </w:r>
      <w:r w:rsidR="00876FF6">
        <w:rPr>
          <w:i/>
        </w:rPr>
        <w:tab/>
      </w:r>
      <w:r w:rsidR="00876FF6">
        <w:rPr>
          <w:i/>
        </w:rPr>
        <w:tab/>
      </w:r>
      <w:r w:rsidR="00876FF6">
        <w:rPr>
          <w:i/>
        </w:rPr>
        <w:tab/>
      </w:r>
    </w:p>
    <w:p w14:paraId="5DCC6F14" w14:textId="77777777" w:rsidR="001E543D" w:rsidRPr="00876FF6" w:rsidRDefault="001E543D" w:rsidP="00876FF6">
      <w:pPr>
        <w:jc w:val="center"/>
        <w:rPr>
          <w:b/>
          <w:color w:val="FF0000"/>
        </w:rPr>
      </w:pPr>
    </w:p>
    <w:p w14:paraId="06CE2DD5" w14:textId="200A69B3" w:rsidR="00B21CF5" w:rsidRDefault="00890DD9" w:rsidP="00B21CF5">
      <w:r>
        <w:t>10:45 – 11:45</w:t>
      </w:r>
      <w:r w:rsidR="00B21CF5">
        <w:tab/>
      </w:r>
      <w:r w:rsidR="00B21CF5" w:rsidRPr="003E5617">
        <w:rPr>
          <w:color w:val="000000"/>
        </w:rPr>
        <w:t xml:space="preserve"> Overview of </w:t>
      </w:r>
      <w:r w:rsidR="00B21CF5">
        <w:rPr>
          <w:color w:val="000000"/>
        </w:rPr>
        <w:t>County Office of Education</w:t>
      </w:r>
      <w:r w:rsidR="00B21CF5">
        <w:rPr>
          <w:color w:val="000000"/>
        </w:rPr>
        <w:tab/>
      </w:r>
      <w:r w:rsidR="00B21CF5" w:rsidRPr="003E5617">
        <w:rPr>
          <w:color w:val="000000"/>
        </w:rPr>
        <w:tab/>
        <w:t xml:space="preserve">        </w:t>
      </w:r>
      <w:r w:rsidR="00B21CF5">
        <w:rPr>
          <w:color w:val="000000"/>
        </w:rPr>
        <w:tab/>
      </w:r>
      <w:r w:rsidR="00FF2355">
        <w:t>Mike Freeman</w:t>
      </w:r>
      <w:r w:rsidR="00B21CF5" w:rsidRPr="00B21CF5">
        <w:t>,</w:t>
      </w:r>
    </w:p>
    <w:p w14:paraId="2EC0F682" w14:textId="77777777" w:rsidR="00B21CF5" w:rsidRDefault="00B21CF5" w:rsidP="00B21CF5">
      <w:r>
        <w:tab/>
      </w:r>
      <w:r>
        <w:tab/>
      </w:r>
      <w:r>
        <w:rPr>
          <w:b/>
          <w:color w:val="C00000"/>
        </w:rPr>
        <w:tab/>
      </w:r>
      <w:r>
        <w:rPr>
          <w:b/>
          <w:color w:val="C00000"/>
        </w:rPr>
        <w:tab/>
      </w:r>
      <w:r>
        <w:rPr>
          <w:b/>
          <w:color w:val="C00000"/>
        </w:rPr>
        <w:tab/>
      </w:r>
      <w:r>
        <w:rPr>
          <w:b/>
          <w:color w:val="C00000"/>
        </w:rPr>
        <w:tab/>
      </w:r>
      <w:r>
        <w:rPr>
          <w:b/>
          <w:color w:val="C00000"/>
        </w:rPr>
        <w:tab/>
      </w:r>
      <w:r>
        <w:rPr>
          <w:b/>
          <w:color w:val="C00000"/>
        </w:rPr>
        <w:tab/>
      </w:r>
      <w:r>
        <w:rPr>
          <w:b/>
          <w:color w:val="C00000"/>
        </w:rPr>
        <w:tab/>
      </w:r>
      <w:r>
        <w:rPr>
          <w:b/>
          <w:color w:val="C00000"/>
        </w:rPr>
        <w:tab/>
      </w:r>
      <w:r>
        <w:t xml:space="preserve">Superintendent of Schools </w:t>
      </w:r>
    </w:p>
    <w:p w14:paraId="3BBDA08F" w14:textId="77777777" w:rsidR="00B21CF5" w:rsidRDefault="00B21CF5" w:rsidP="00B21CF5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hasta Co Office of Ed.</w:t>
      </w:r>
    </w:p>
    <w:p w14:paraId="74C564CA" w14:textId="77777777" w:rsidR="00B21CF5" w:rsidRDefault="00B21CF5" w:rsidP="00414926">
      <w:pPr>
        <w:jc w:val="center"/>
      </w:pPr>
    </w:p>
    <w:p w14:paraId="517EF0AF" w14:textId="77777777" w:rsidR="000D5112" w:rsidRDefault="000D5112" w:rsidP="000D5112">
      <w:pPr>
        <w:rPr>
          <w:i/>
        </w:rPr>
      </w:pPr>
      <w:r>
        <w:t xml:space="preserve">11:45 – 1:00 </w:t>
      </w:r>
      <w:r>
        <w:tab/>
      </w:r>
      <w:r w:rsidRPr="00B21CF5">
        <w:rPr>
          <w:i/>
        </w:rPr>
        <w:t>Lunch break</w:t>
      </w:r>
    </w:p>
    <w:p w14:paraId="3E25F6EE" w14:textId="77777777" w:rsidR="000D5112" w:rsidRDefault="000D5112" w:rsidP="00B21CF5"/>
    <w:p w14:paraId="2D63F389" w14:textId="23ACFB00" w:rsidR="00BA75D1" w:rsidRPr="004F5D7F" w:rsidRDefault="00BA75D1" w:rsidP="00B21CF5">
      <w:pPr>
        <w:rPr>
          <w:iCs/>
        </w:rPr>
      </w:pPr>
      <w:r>
        <w:t>1:00 – 2:30</w:t>
      </w:r>
      <w:r w:rsidR="008D555C">
        <w:tab/>
      </w:r>
      <w:r w:rsidRPr="004F5D7F">
        <w:rPr>
          <w:iCs/>
        </w:rPr>
        <w:t xml:space="preserve">City Law Enforcement </w:t>
      </w:r>
      <w:r w:rsidR="004F5D7F">
        <w:rPr>
          <w:iCs/>
        </w:rPr>
        <w:t>P</w:t>
      </w:r>
      <w:r w:rsidRPr="004F5D7F">
        <w:rPr>
          <w:iCs/>
        </w:rPr>
        <w:t>anel</w:t>
      </w:r>
      <w:r w:rsidR="004F5D7F">
        <w:rPr>
          <w:iCs/>
        </w:rPr>
        <w:t>: Overviews</w:t>
      </w:r>
      <w:r w:rsidR="004F5D7F">
        <w:rPr>
          <w:iCs/>
        </w:rPr>
        <w:tab/>
      </w:r>
      <w:r w:rsidR="004F5D7F">
        <w:rPr>
          <w:iCs/>
        </w:rPr>
        <w:tab/>
      </w:r>
      <w:r w:rsidR="004F5D7F">
        <w:rPr>
          <w:iCs/>
        </w:rPr>
        <w:tab/>
      </w:r>
      <w:r w:rsidR="004F5D7F" w:rsidRPr="004F5D7F">
        <w:rPr>
          <w:iCs/>
          <w:u w:val="single"/>
        </w:rPr>
        <w:t>Police Chiefs</w:t>
      </w:r>
    </w:p>
    <w:p w14:paraId="20A5F2BB" w14:textId="4632CF27" w:rsidR="00B21CF5" w:rsidRPr="004F5D7F" w:rsidRDefault="00B21CF5" w:rsidP="00B21CF5">
      <w:pPr>
        <w:pStyle w:val="ListParagraph"/>
        <w:numPr>
          <w:ilvl w:val="0"/>
          <w:numId w:val="4"/>
        </w:numPr>
      </w:pPr>
      <w:r>
        <w:t xml:space="preserve">Redding </w:t>
      </w:r>
      <w:r w:rsidRPr="00005B62">
        <w:t>Police Department</w:t>
      </w:r>
      <w:r>
        <w:tab/>
      </w:r>
      <w:r>
        <w:tab/>
        <w:t xml:space="preserve">     </w:t>
      </w:r>
      <w:r>
        <w:tab/>
      </w:r>
      <w:r w:rsidR="004F5D7F">
        <w:tab/>
      </w:r>
      <w:r w:rsidR="00DA5DF4">
        <w:t>Brian Barner</w:t>
      </w:r>
      <w:r w:rsidR="004F5D7F">
        <w:t>, RPD</w:t>
      </w:r>
      <w:r w:rsidR="00303CC2">
        <w:t xml:space="preserve"> Chief</w:t>
      </w:r>
    </w:p>
    <w:p w14:paraId="7EF4C0F4" w14:textId="78B1BDD6" w:rsidR="00B21CF5" w:rsidRPr="004F5D7F" w:rsidRDefault="00B21CF5" w:rsidP="004F5D7F">
      <w:pPr>
        <w:pStyle w:val="ListParagraph"/>
        <w:numPr>
          <w:ilvl w:val="0"/>
          <w:numId w:val="4"/>
        </w:numPr>
        <w:rPr>
          <w:b/>
          <w:color w:val="FF0000"/>
        </w:rPr>
      </w:pPr>
      <w:r>
        <w:t xml:space="preserve">Anderson Police Department </w:t>
      </w:r>
      <w:r>
        <w:tab/>
      </w:r>
      <w:r>
        <w:tab/>
      </w:r>
      <w:r>
        <w:tab/>
      </w:r>
      <w:r w:rsidR="004F5D7F">
        <w:tab/>
      </w:r>
      <w:r w:rsidR="000976CB">
        <w:t>Oliver Collins</w:t>
      </w:r>
      <w:r w:rsidR="004F5D7F">
        <w:t>, APD</w:t>
      </w:r>
      <w:r w:rsidR="00303CC2">
        <w:t xml:space="preserve"> Chief</w:t>
      </w:r>
    </w:p>
    <w:p w14:paraId="04B0FA5D" w14:textId="5D0304F0" w:rsidR="004A42B7" w:rsidRPr="006E6905" w:rsidRDefault="004A42B7" w:rsidP="00B21CF5">
      <w:r>
        <w:rPr>
          <w:b/>
          <w:color w:val="FF0000"/>
        </w:rPr>
        <w:tab/>
      </w:r>
      <w:r>
        <w:rPr>
          <w:b/>
          <w:color w:val="FF0000"/>
        </w:rPr>
        <w:tab/>
      </w:r>
      <w:r>
        <w:rPr>
          <w:b/>
          <w:color w:val="FF0000"/>
        </w:rPr>
        <w:tab/>
      </w:r>
      <w:r>
        <w:rPr>
          <w:b/>
          <w:color w:val="FF0000"/>
        </w:rPr>
        <w:tab/>
      </w:r>
      <w:r>
        <w:rPr>
          <w:b/>
          <w:color w:val="FF0000"/>
        </w:rPr>
        <w:tab/>
      </w:r>
      <w:r>
        <w:rPr>
          <w:b/>
          <w:color w:val="FF0000"/>
        </w:rPr>
        <w:tab/>
      </w:r>
      <w:r>
        <w:rPr>
          <w:b/>
          <w:color w:val="FF0000"/>
        </w:rPr>
        <w:tab/>
      </w:r>
      <w:r>
        <w:rPr>
          <w:b/>
          <w:color w:val="FF0000"/>
        </w:rPr>
        <w:tab/>
      </w:r>
      <w:r>
        <w:rPr>
          <w:b/>
          <w:color w:val="FF0000"/>
        </w:rPr>
        <w:tab/>
      </w:r>
      <w:r>
        <w:rPr>
          <w:b/>
          <w:color w:val="FF0000"/>
        </w:rPr>
        <w:tab/>
      </w:r>
    </w:p>
    <w:p w14:paraId="0E9B4AA1" w14:textId="77777777" w:rsidR="00B21CF5" w:rsidRDefault="00B21CF5" w:rsidP="008D555C"/>
    <w:p w14:paraId="768AAADF" w14:textId="38056B7C" w:rsidR="001A6DAF" w:rsidRPr="001A6DAF" w:rsidRDefault="001A6DAF" w:rsidP="001A6DAF">
      <w:pPr>
        <w:ind w:left="1440" w:hanging="1440"/>
      </w:pPr>
      <w:r>
        <w:t>2:30 – 3:15</w:t>
      </w:r>
      <w:r>
        <w:tab/>
      </w:r>
      <w:r w:rsidR="00303CC2">
        <w:t>District Attorney’s Presentation</w:t>
      </w:r>
      <w:r w:rsidR="00303CC2">
        <w:tab/>
      </w:r>
      <w:r w:rsidR="00303CC2">
        <w:tab/>
      </w:r>
      <w:r>
        <w:tab/>
      </w:r>
      <w:r>
        <w:tab/>
      </w:r>
      <w:r w:rsidRPr="00C971A3">
        <w:t>Stephanie Bridg</w:t>
      </w:r>
      <w:r w:rsidRPr="00C971A3">
        <w:rPr>
          <w:szCs w:val="24"/>
        </w:rPr>
        <w:t>ett</w:t>
      </w:r>
      <w:r w:rsidRPr="00C971A3">
        <w:rPr>
          <w:sz w:val="28"/>
          <w:szCs w:val="28"/>
        </w:rPr>
        <w:t>,</w:t>
      </w:r>
    </w:p>
    <w:p w14:paraId="40CA298B" w14:textId="2518EE1C" w:rsidR="00FC0E2F" w:rsidRDefault="001A6DAF" w:rsidP="001A6DAF">
      <w:r w:rsidRPr="001A6DAF">
        <w:tab/>
      </w:r>
      <w:r w:rsidRPr="001A6DAF">
        <w:tab/>
      </w:r>
      <w:r w:rsidRPr="001A6DAF">
        <w:tab/>
      </w:r>
      <w:r w:rsidRPr="001A6DAF">
        <w:tab/>
      </w:r>
      <w:r w:rsidRPr="001A6DAF">
        <w:tab/>
      </w:r>
      <w:r w:rsidRPr="001A6DAF">
        <w:tab/>
      </w:r>
      <w:r w:rsidRPr="001A6DAF">
        <w:rPr>
          <w:color w:val="C00000"/>
        </w:rPr>
        <w:tab/>
        <w:t xml:space="preserve">                        </w:t>
      </w:r>
      <w:r>
        <w:rPr>
          <w:color w:val="C00000"/>
        </w:rPr>
        <w:tab/>
      </w:r>
      <w:r w:rsidRPr="001A6DAF">
        <w:t>Shasta County</w:t>
      </w:r>
      <w:r w:rsidRPr="001A6DAF">
        <w:rPr>
          <w:color w:val="C00000"/>
        </w:rPr>
        <w:tab/>
      </w:r>
      <w:r w:rsidRPr="001A6DAF">
        <w:rPr>
          <w:color w:val="C00000"/>
        </w:rPr>
        <w:tab/>
      </w:r>
      <w:r w:rsidRPr="001A6DAF">
        <w:rPr>
          <w:color w:val="C00000"/>
        </w:rPr>
        <w:tab/>
      </w:r>
      <w:r w:rsidRPr="001A6DAF">
        <w:rPr>
          <w:color w:val="C00000"/>
        </w:rPr>
        <w:tab/>
      </w:r>
      <w:r w:rsidRPr="001A6DAF">
        <w:rPr>
          <w:color w:val="C00000"/>
        </w:rPr>
        <w:tab/>
      </w:r>
      <w:r w:rsidRPr="001A6DAF">
        <w:rPr>
          <w:color w:val="C00000"/>
        </w:rPr>
        <w:tab/>
      </w:r>
      <w:r w:rsidRPr="001A6DAF">
        <w:rPr>
          <w:color w:val="C00000"/>
        </w:rPr>
        <w:tab/>
        <w:t xml:space="preserve">                                    </w:t>
      </w:r>
      <w:r>
        <w:rPr>
          <w:color w:val="C00000"/>
        </w:rPr>
        <w:tab/>
      </w:r>
      <w:r>
        <w:rPr>
          <w:color w:val="C00000"/>
        </w:rPr>
        <w:tab/>
      </w:r>
      <w:r w:rsidR="00D52E34">
        <w:rPr>
          <w:color w:val="C00000"/>
        </w:rPr>
        <w:tab/>
      </w:r>
      <w:r w:rsidRPr="001A6DAF">
        <w:t>District Attorney</w:t>
      </w:r>
    </w:p>
    <w:p w14:paraId="26A88F24" w14:textId="77777777" w:rsidR="00FC0E2F" w:rsidRDefault="00FC0E2F" w:rsidP="001A6DAF"/>
    <w:p w14:paraId="04B4E8ED" w14:textId="77777777" w:rsidR="00474CD0" w:rsidRDefault="00474CD0" w:rsidP="00474CD0">
      <w:pPr>
        <w:spacing w:before="120"/>
        <w:ind w:left="1440" w:hanging="1440"/>
        <w:jc w:val="center"/>
        <w:outlineLvl w:val="0"/>
        <w:rPr>
          <w:b/>
          <w:color w:val="000000" w:themeColor="text1"/>
          <w:sz w:val="26"/>
          <w:szCs w:val="26"/>
        </w:rPr>
      </w:pPr>
    </w:p>
    <w:p w14:paraId="643F904B" w14:textId="4A178E24" w:rsidR="00474CD0" w:rsidRPr="00C60135" w:rsidRDefault="00474CD0" w:rsidP="00474CD0">
      <w:pPr>
        <w:spacing w:before="120"/>
        <w:ind w:left="1440" w:hanging="1440"/>
        <w:jc w:val="center"/>
        <w:outlineLvl w:val="0"/>
        <w:rPr>
          <w:b/>
          <w:color w:val="000000" w:themeColor="text1"/>
          <w:sz w:val="26"/>
          <w:szCs w:val="26"/>
        </w:rPr>
      </w:pPr>
      <w:r w:rsidRPr="00C60135">
        <w:rPr>
          <w:b/>
          <w:color w:val="000000" w:themeColor="text1"/>
          <w:sz w:val="26"/>
          <w:szCs w:val="26"/>
        </w:rPr>
        <w:t xml:space="preserve">Date to be determined </w:t>
      </w:r>
      <w:r>
        <w:rPr>
          <w:b/>
          <w:color w:val="000000" w:themeColor="text1"/>
          <w:sz w:val="26"/>
          <w:szCs w:val="26"/>
        </w:rPr>
        <w:t>by 2025/2026</w:t>
      </w:r>
      <w:r w:rsidRPr="00C60135">
        <w:rPr>
          <w:b/>
          <w:color w:val="000000" w:themeColor="text1"/>
          <w:sz w:val="26"/>
          <w:szCs w:val="26"/>
        </w:rPr>
        <w:t xml:space="preserve"> Grand Jury</w:t>
      </w:r>
    </w:p>
    <w:p w14:paraId="758F6A14" w14:textId="77777777" w:rsidR="00474CD0" w:rsidRPr="009E079C" w:rsidRDefault="00474CD0" w:rsidP="00474CD0">
      <w:pPr>
        <w:spacing w:before="120"/>
        <w:ind w:left="1440" w:hanging="1440"/>
        <w:jc w:val="center"/>
        <w:outlineLvl w:val="0"/>
        <w:rPr>
          <w:b/>
          <w:i/>
          <w:iCs/>
          <w:sz w:val="26"/>
          <w:szCs w:val="26"/>
          <w:u w:val="single"/>
        </w:rPr>
      </w:pPr>
      <w:r w:rsidRPr="009E079C">
        <w:rPr>
          <w:b/>
          <w:i/>
          <w:iCs/>
          <w:u w:val="single"/>
        </w:rPr>
        <w:t>Grand Jury Office</w:t>
      </w:r>
    </w:p>
    <w:p w14:paraId="19E5837E" w14:textId="77777777" w:rsidR="00474CD0" w:rsidRDefault="00474CD0" w:rsidP="00474CD0">
      <w:pPr>
        <w:spacing w:before="120"/>
      </w:pPr>
      <w:r w:rsidRPr="009E2C16">
        <w:rPr>
          <w:b/>
        </w:rPr>
        <w:t>Time TBD</w:t>
      </w:r>
      <w:r w:rsidRPr="009E2C16">
        <w:t xml:space="preserve"> </w:t>
      </w:r>
      <w:r>
        <w:tab/>
        <w:t xml:space="preserve">Organizational meeting of 2025/2026 Grand Jury – </w:t>
      </w:r>
      <w:r>
        <w:tab/>
        <w:t>Discuss</w:t>
      </w:r>
      <w:r>
        <w:tab/>
        <w:t xml:space="preserve"> 2025/26 Foreperson                        </w:t>
      </w:r>
    </w:p>
    <w:p w14:paraId="14F246ED" w14:textId="0099525D" w:rsidR="00474CD0" w:rsidRDefault="00474CD0" w:rsidP="00474CD0">
      <w:pPr>
        <w:ind w:left="1440"/>
      </w:pPr>
      <w:r>
        <w:t>selecti</w:t>
      </w:r>
      <w:r w:rsidR="00862C79">
        <w:t>ng</w:t>
      </w:r>
      <w:r>
        <w:t xml:space="preserve"> officers and committees, </w:t>
      </w:r>
      <w:r w:rsidR="00862C79">
        <w:t xml:space="preserve">setting </w:t>
      </w:r>
      <w:r>
        <w:t>meeting schedule</w:t>
      </w:r>
      <w:r w:rsidR="00862C79">
        <w:t>,</w:t>
      </w:r>
      <w:r>
        <w:t xml:space="preserve"> </w:t>
      </w:r>
    </w:p>
    <w:p w14:paraId="2D97B6E2" w14:textId="6DDE8B2E" w:rsidR="00474CD0" w:rsidRDefault="00862C79" w:rsidP="00474CD0">
      <w:pPr>
        <w:ind w:left="1440"/>
      </w:pPr>
      <w:r>
        <w:t xml:space="preserve">and </w:t>
      </w:r>
      <w:r w:rsidR="00474CD0">
        <w:t>adopt</w:t>
      </w:r>
      <w:r>
        <w:t xml:space="preserve">ing </w:t>
      </w:r>
      <w:r w:rsidR="00474CD0">
        <w:t>procedure</w:t>
      </w:r>
      <w:r>
        <w:t>s</w:t>
      </w:r>
      <w:r w:rsidR="00474CD0">
        <w:t xml:space="preserve">. </w:t>
      </w:r>
    </w:p>
    <w:p w14:paraId="2B882328" w14:textId="77777777" w:rsidR="00B21CF5" w:rsidRDefault="00B21CF5" w:rsidP="008D555C"/>
    <w:p w14:paraId="20B98F86" w14:textId="60B26D31" w:rsidR="00B21CF5" w:rsidRDefault="004F5D7F" w:rsidP="004F5D7F">
      <w:pPr>
        <w:jc w:val="center"/>
      </w:pPr>
      <w:r>
        <w:t>_____________________________________________________________________________________</w:t>
      </w:r>
    </w:p>
    <w:p w14:paraId="09C3C0EE" w14:textId="77777777" w:rsidR="00992678" w:rsidRDefault="00992678" w:rsidP="00696A8E">
      <w:pPr>
        <w:ind w:left="1440" w:hanging="1440"/>
        <w:jc w:val="center"/>
        <w:outlineLvl w:val="0"/>
        <w:rPr>
          <w:b/>
        </w:rPr>
      </w:pPr>
    </w:p>
    <w:p w14:paraId="35CD153F" w14:textId="65990728" w:rsidR="00132A44" w:rsidRPr="00CD281B" w:rsidRDefault="00132A44" w:rsidP="00132A44">
      <w:pPr>
        <w:jc w:val="center"/>
        <w:rPr>
          <w:b/>
          <w:color w:val="000000"/>
          <w:sz w:val="30"/>
          <w:szCs w:val="30"/>
        </w:rPr>
      </w:pPr>
      <w:r w:rsidRPr="00CD281B">
        <w:rPr>
          <w:b/>
          <w:color w:val="000000"/>
          <w:sz w:val="30"/>
          <w:szCs w:val="30"/>
        </w:rPr>
        <w:t>Mandatory Grand Juror Training</w:t>
      </w:r>
      <w:r w:rsidR="00CD281B" w:rsidRPr="00CD281B">
        <w:rPr>
          <w:b/>
          <w:color w:val="000000"/>
          <w:sz w:val="30"/>
          <w:szCs w:val="30"/>
        </w:rPr>
        <w:t xml:space="preserve"> – All Jurors and Alternates</w:t>
      </w:r>
    </w:p>
    <w:p w14:paraId="17B4E0DD" w14:textId="78E6A960" w:rsidR="00FC0E2F" w:rsidRPr="005F52EB" w:rsidRDefault="005D2B44" w:rsidP="00414926">
      <w:pPr>
        <w:spacing w:before="120"/>
        <w:jc w:val="center"/>
        <w:rPr>
          <w:b/>
        </w:rPr>
      </w:pPr>
      <w:r>
        <w:rPr>
          <w:b/>
        </w:rPr>
        <w:t>T</w:t>
      </w:r>
      <w:r w:rsidR="00677C07">
        <w:rPr>
          <w:b/>
        </w:rPr>
        <w:t>hursday June 26</w:t>
      </w:r>
      <w:r w:rsidR="00677C07" w:rsidRPr="00677C07">
        <w:rPr>
          <w:b/>
          <w:vertAlign w:val="superscript"/>
        </w:rPr>
        <w:t>th</w:t>
      </w:r>
      <w:r w:rsidR="00677C07">
        <w:rPr>
          <w:b/>
        </w:rPr>
        <w:t xml:space="preserve"> and Friday June 27th</w:t>
      </w:r>
      <w:r>
        <w:rPr>
          <w:b/>
        </w:rPr>
        <w:t>, 2025</w:t>
      </w:r>
    </w:p>
    <w:p w14:paraId="112342FF" w14:textId="0FE0FC42" w:rsidR="00132A44" w:rsidRPr="009E2C16" w:rsidRDefault="009E2C16" w:rsidP="00414926">
      <w:pPr>
        <w:spacing w:before="120"/>
        <w:jc w:val="center"/>
        <w:rPr>
          <w:b/>
          <w:i/>
          <w:u w:val="single"/>
        </w:rPr>
      </w:pPr>
      <w:r>
        <w:rPr>
          <w:b/>
          <w:i/>
          <w:u w:val="single"/>
        </w:rPr>
        <w:t>Shasta Superior</w:t>
      </w:r>
      <w:r w:rsidR="00E3014E" w:rsidRPr="009E2C16">
        <w:rPr>
          <w:b/>
          <w:i/>
          <w:u w:val="single"/>
        </w:rPr>
        <w:t xml:space="preserve"> Court</w:t>
      </w:r>
      <w:r>
        <w:rPr>
          <w:b/>
          <w:i/>
          <w:u w:val="single"/>
        </w:rPr>
        <w:t>h</w:t>
      </w:r>
      <w:r w:rsidR="00E3014E" w:rsidRPr="009E2C16">
        <w:rPr>
          <w:b/>
          <w:i/>
          <w:u w:val="single"/>
        </w:rPr>
        <w:t>ouse 3</w:t>
      </w:r>
      <w:r w:rsidR="00E3014E" w:rsidRPr="009E2C16">
        <w:rPr>
          <w:b/>
          <w:i/>
          <w:u w:val="single"/>
          <w:vertAlign w:val="superscript"/>
        </w:rPr>
        <w:t>rd</w:t>
      </w:r>
      <w:r w:rsidR="00E3014E" w:rsidRPr="009E2C16">
        <w:rPr>
          <w:b/>
          <w:i/>
          <w:u w:val="single"/>
        </w:rPr>
        <w:t xml:space="preserve"> floor, </w:t>
      </w:r>
      <w:r>
        <w:rPr>
          <w:b/>
          <w:i/>
          <w:u w:val="single"/>
        </w:rPr>
        <w:t>HR Training Room</w:t>
      </w:r>
    </w:p>
    <w:p w14:paraId="10CDF9C5" w14:textId="77777777" w:rsidR="00132A44" w:rsidRDefault="00132A44" w:rsidP="00132A44">
      <w:pPr>
        <w:jc w:val="center"/>
        <w:rPr>
          <w:b/>
          <w:color w:val="000000"/>
        </w:rPr>
      </w:pPr>
    </w:p>
    <w:p w14:paraId="48F3B8D5" w14:textId="77777777" w:rsidR="00ED2E2E" w:rsidRDefault="00ED2E2E" w:rsidP="00132A44">
      <w:pPr>
        <w:jc w:val="center"/>
        <w:rPr>
          <w:b/>
          <w:color w:val="000000"/>
        </w:rPr>
      </w:pPr>
    </w:p>
    <w:p w14:paraId="08ED54DE" w14:textId="5E0349CC" w:rsidR="00E67F1A" w:rsidRDefault="00132A44" w:rsidP="00132A44">
      <w:pPr>
        <w:rPr>
          <w:b/>
        </w:rPr>
      </w:pPr>
      <w:r w:rsidRPr="00473198">
        <w:t>9:00 – 4:00</w:t>
      </w:r>
      <w:r w:rsidRPr="00473198">
        <w:rPr>
          <w:b/>
        </w:rPr>
        <w:tab/>
      </w:r>
      <w:r w:rsidR="00E67F1A">
        <w:rPr>
          <w:b/>
        </w:rPr>
        <w:t>Civil</w:t>
      </w:r>
      <w:r w:rsidRPr="00473198">
        <w:rPr>
          <w:b/>
        </w:rPr>
        <w:t xml:space="preserve"> Grand Jurors’ Association</w:t>
      </w:r>
      <w:r w:rsidR="009E2C16">
        <w:rPr>
          <w:b/>
        </w:rPr>
        <w:t xml:space="preserve"> of California</w:t>
      </w:r>
      <w:r w:rsidRPr="00473198">
        <w:rPr>
          <w:b/>
        </w:rPr>
        <w:t xml:space="preserve"> </w:t>
      </w:r>
      <w:r w:rsidR="00D52E34">
        <w:rPr>
          <w:b/>
        </w:rPr>
        <w:t xml:space="preserve">Two-Day </w:t>
      </w:r>
      <w:r w:rsidRPr="00473198">
        <w:rPr>
          <w:b/>
        </w:rPr>
        <w:t xml:space="preserve">Training Seminar </w:t>
      </w:r>
    </w:p>
    <w:p w14:paraId="49069B0B" w14:textId="131E622C" w:rsidR="00132A44" w:rsidRPr="00473198" w:rsidRDefault="00E67F1A" w:rsidP="00132A44">
      <w:r>
        <w:rPr>
          <w:b/>
        </w:rPr>
        <w:tab/>
      </w:r>
      <w:r>
        <w:rPr>
          <w:b/>
        </w:rPr>
        <w:tab/>
      </w:r>
      <w:r w:rsidR="00132A44" w:rsidRPr="00473198">
        <w:t xml:space="preserve">(all jurors and </w:t>
      </w:r>
      <w:r w:rsidR="00943DDC" w:rsidRPr="00473198">
        <w:t>alternates</w:t>
      </w:r>
      <w:r w:rsidR="00132A44" w:rsidRPr="00473198">
        <w:t xml:space="preserve"> attend</w:t>
      </w:r>
      <w:r w:rsidR="00D91F23" w:rsidRPr="00473198">
        <w:t xml:space="preserve"> BOTH days</w:t>
      </w:r>
      <w:r w:rsidR="00132A44" w:rsidRPr="00473198">
        <w:t>)</w:t>
      </w:r>
    </w:p>
    <w:p w14:paraId="1D76E2C5" w14:textId="77777777" w:rsidR="00132A44" w:rsidRPr="00E1682D" w:rsidRDefault="00132A44" w:rsidP="00696A8E">
      <w:pPr>
        <w:ind w:left="1440" w:hanging="1440"/>
        <w:jc w:val="center"/>
        <w:outlineLvl w:val="0"/>
        <w:rPr>
          <w:b/>
          <w:color w:val="FF0000"/>
        </w:rPr>
      </w:pPr>
    </w:p>
    <w:p w14:paraId="74E65703" w14:textId="77777777" w:rsidR="006C3DF0" w:rsidRPr="00E1682D" w:rsidRDefault="006C3DF0" w:rsidP="00F76E0D">
      <w:pPr>
        <w:rPr>
          <w:color w:val="FF0000"/>
        </w:rPr>
      </w:pPr>
    </w:p>
    <w:p w14:paraId="43A4F7D0" w14:textId="77777777" w:rsidR="001A6DAF" w:rsidRPr="00E1682D" w:rsidRDefault="001A6DAF" w:rsidP="00F76E0D">
      <w:pPr>
        <w:rPr>
          <w:color w:val="FF0000"/>
        </w:rPr>
      </w:pPr>
    </w:p>
    <w:p w14:paraId="7C5B3BE2" w14:textId="77777777" w:rsidR="000566C4" w:rsidRDefault="000566C4" w:rsidP="007E5574">
      <w:pPr>
        <w:jc w:val="center"/>
        <w:outlineLvl w:val="0"/>
        <w:rPr>
          <w:b/>
          <w:sz w:val="28"/>
          <w:szCs w:val="28"/>
        </w:rPr>
      </w:pPr>
    </w:p>
    <w:p w14:paraId="2AC3CBCB" w14:textId="2170B84E" w:rsidR="004A09A3" w:rsidRPr="00454EC5" w:rsidRDefault="00132A44" w:rsidP="007E5574">
      <w:pPr>
        <w:jc w:val="center"/>
        <w:outlineLvl w:val="0"/>
        <w:rPr>
          <w:i/>
          <w:iCs/>
          <w:sz w:val="28"/>
          <w:szCs w:val="28"/>
        </w:rPr>
      </w:pPr>
      <w:r w:rsidRPr="00CD281B">
        <w:rPr>
          <w:b/>
          <w:sz w:val="28"/>
          <w:szCs w:val="28"/>
        </w:rPr>
        <w:lastRenderedPageBreak/>
        <w:t xml:space="preserve">Other </w:t>
      </w:r>
      <w:r w:rsidR="004A09A3" w:rsidRPr="00CD281B">
        <w:rPr>
          <w:b/>
          <w:sz w:val="28"/>
          <w:szCs w:val="28"/>
        </w:rPr>
        <w:t>Training</w:t>
      </w:r>
      <w:r w:rsidRPr="00CD281B">
        <w:rPr>
          <w:b/>
          <w:sz w:val="28"/>
          <w:szCs w:val="28"/>
        </w:rPr>
        <w:t xml:space="preserve"> for the 202</w:t>
      </w:r>
      <w:r w:rsidR="001E1F5E" w:rsidRPr="00CD281B">
        <w:rPr>
          <w:b/>
          <w:sz w:val="28"/>
          <w:szCs w:val="28"/>
        </w:rPr>
        <w:t>5</w:t>
      </w:r>
      <w:r w:rsidR="00C81C2F" w:rsidRPr="00CD281B">
        <w:rPr>
          <w:b/>
          <w:sz w:val="28"/>
          <w:szCs w:val="28"/>
        </w:rPr>
        <w:t>/202</w:t>
      </w:r>
      <w:r w:rsidR="001E1F5E" w:rsidRPr="00CD281B">
        <w:rPr>
          <w:b/>
          <w:sz w:val="28"/>
          <w:szCs w:val="28"/>
        </w:rPr>
        <w:t>6</w:t>
      </w:r>
      <w:r w:rsidR="00586355" w:rsidRPr="00CD281B">
        <w:rPr>
          <w:b/>
          <w:sz w:val="28"/>
          <w:szCs w:val="28"/>
        </w:rPr>
        <w:t xml:space="preserve"> Shasta County Grand Jurors</w:t>
      </w:r>
    </w:p>
    <w:p w14:paraId="346DED6F" w14:textId="77777777" w:rsidR="007C1135" w:rsidRPr="00454EC5" w:rsidRDefault="007C1135" w:rsidP="007E5574">
      <w:pPr>
        <w:jc w:val="center"/>
        <w:outlineLvl w:val="0"/>
        <w:rPr>
          <w:i/>
          <w:iCs/>
          <w:sz w:val="28"/>
          <w:szCs w:val="28"/>
        </w:rPr>
      </w:pPr>
    </w:p>
    <w:p w14:paraId="1ECC1463" w14:textId="6C696032" w:rsidR="00023909" w:rsidRDefault="00454EC5" w:rsidP="00454EC5">
      <w:r>
        <w:t xml:space="preserve">July </w:t>
      </w:r>
      <w:r w:rsidR="00A93893">
        <w:t xml:space="preserve">2, </w:t>
      </w:r>
      <w:r w:rsidRPr="00D30A08">
        <w:rPr>
          <w:sz w:val="23"/>
          <w:szCs w:val="23"/>
        </w:rPr>
        <w:t>9</w:t>
      </w:r>
      <w:r w:rsidR="00D30A08" w:rsidRPr="00D30A08">
        <w:rPr>
          <w:sz w:val="23"/>
          <w:szCs w:val="23"/>
        </w:rPr>
        <w:t>, 16,</w:t>
      </w:r>
      <w:r w:rsidR="00A93893">
        <w:rPr>
          <w:sz w:val="23"/>
          <w:szCs w:val="23"/>
        </w:rPr>
        <w:t xml:space="preserve"> or </w:t>
      </w:r>
      <w:r w:rsidR="00D30A08" w:rsidRPr="00D30A08">
        <w:rPr>
          <w:sz w:val="23"/>
          <w:szCs w:val="23"/>
        </w:rPr>
        <w:t>23</w:t>
      </w:r>
      <w:r>
        <w:tab/>
      </w:r>
      <w:r w:rsidR="00023909" w:rsidRPr="00303CC2">
        <w:rPr>
          <w:b/>
          <w:bCs/>
        </w:rPr>
        <w:t>CGJA Foreperson’s Workshop</w:t>
      </w:r>
      <w:r>
        <w:tab/>
      </w:r>
      <w:r>
        <w:tab/>
      </w:r>
      <w:r>
        <w:tab/>
      </w:r>
      <w:r w:rsidR="00D30A08">
        <w:tab/>
        <w:t>CGJA Trainers</w:t>
      </w:r>
      <w:r>
        <w:br/>
        <w:t>9:00 – 4:00</w:t>
      </w:r>
      <w:r>
        <w:tab/>
      </w:r>
      <w:r>
        <w:tab/>
      </w:r>
      <w:r w:rsidR="00D30A08">
        <w:t>One-day Zoom s</w:t>
      </w:r>
      <w:r>
        <w:t xml:space="preserve">eminar </w:t>
      </w:r>
      <w:r w:rsidR="00023909" w:rsidRPr="000D2D05">
        <w:t>for Foreperson and Pro tem</w:t>
      </w:r>
      <w:r w:rsidR="00B91CFB">
        <w:t xml:space="preserve"> </w:t>
      </w:r>
      <w:r>
        <w:rPr>
          <w:b/>
        </w:rPr>
        <w:t>only</w:t>
      </w:r>
      <w:r>
        <w:rPr>
          <w:b/>
        </w:rPr>
        <w:tab/>
      </w:r>
      <w:r w:rsidR="00B91CFB">
        <w:tab/>
      </w:r>
    </w:p>
    <w:p w14:paraId="7885146E" w14:textId="670DD60A" w:rsidR="00132A44" w:rsidRPr="000D2D05" w:rsidRDefault="00023909" w:rsidP="00132A44">
      <w:r>
        <w:tab/>
      </w:r>
      <w:r>
        <w:tab/>
      </w:r>
    </w:p>
    <w:p w14:paraId="246DB3E1" w14:textId="77777777" w:rsidR="009E5324" w:rsidRPr="00677099" w:rsidRDefault="009E5324" w:rsidP="00106581"/>
    <w:p w14:paraId="267B68C3" w14:textId="65C2167F" w:rsidR="00D30A08" w:rsidRDefault="00D30A08" w:rsidP="00D30A08">
      <w:r>
        <w:t>Schedule as needed</w:t>
      </w:r>
      <w:r>
        <w:tab/>
        <w:t>Further training on Investigation procedures</w:t>
      </w:r>
      <w:r>
        <w:tab/>
      </w:r>
      <w:r>
        <w:tab/>
      </w:r>
      <w:r>
        <w:tab/>
        <w:t xml:space="preserve">CGJA Trainers </w:t>
      </w:r>
    </w:p>
    <w:p w14:paraId="463E3B62" w14:textId="5C78EF26" w:rsidR="00D30A08" w:rsidRDefault="00D30A08" w:rsidP="00D30A08">
      <w:pPr>
        <w:ind w:left="1440" w:firstLine="720"/>
      </w:pPr>
      <w:r>
        <w:t>and/or related topics</w:t>
      </w:r>
    </w:p>
    <w:p w14:paraId="031C79A8" w14:textId="56BC1D97" w:rsidR="002436E8" w:rsidRPr="00677099" w:rsidRDefault="00D30A08">
      <w:r>
        <w:tab/>
      </w:r>
      <w:r w:rsidR="00B91CFB">
        <w:tab/>
      </w:r>
      <w:r w:rsidR="00B91CFB">
        <w:tab/>
      </w:r>
      <w:r w:rsidR="00B91CFB">
        <w:tab/>
      </w:r>
    </w:p>
    <w:p w14:paraId="03B5CC07" w14:textId="4BA8EF88" w:rsidR="00B91CFB" w:rsidRDefault="00D30A08">
      <w:r>
        <w:t>Schedule as needed</w:t>
      </w:r>
      <w:r>
        <w:tab/>
        <w:t>Further training on legal topics</w:t>
      </w:r>
      <w:r>
        <w:tab/>
      </w:r>
      <w:r>
        <w:tab/>
      </w:r>
      <w:r>
        <w:tab/>
      </w:r>
      <w:r>
        <w:tab/>
        <w:t>Legal Advisors</w:t>
      </w:r>
    </w:p>
    <w:p w14:paraId="592ED3F5" w14:textId="60EC74BF" w:rsidR="00D30A08" w:rsidRPr="00677099" w:rsidRDefault="00D30A0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County Counsel/</w:t>
      </w:r>
      <w:r w:rsidR="00CD281B">
        <w:t>DA)</w:t>
      </w:r>
      <w:r>
        <w:tab/>
      </w:r>
      <w:r>
        <w:tab/>
      </w:r>
    </w:p>
    <w:p w14:paraId="4B2EC31D" w14:textId="77777777" w:rsidR="00D30A08" w:rsidRDefault="00D30A08" w:rsidP="00D30A08">
      <w:r>
        <w:t>Late fall/early winter</w:t>
      </w:r>
      <w:r>
        <w:tab/>
      </w:r>
      <w:r w:rsidR="00D45CCD" w:rsidRPr="00303CC2">
        <w:rPr>
          <w:b/>
          <w:bCs/>
        </w:rPr>
        <w:t xml:space="preserve">CGJA </w:t>
      </w:r>
      <w:r w:rsidR="004A09A3" w:rsidRPr="00303CC2">
        <w:rPr>
          <w:b/>
          <w:bCs/>
        </w:rPr>
        <w:t>Report Writing</w:t>
      </w:r>
      <w:r w:rsidR="00132A44" w:rsidRPr="00303CC2">
        <w:rPr>
          <w:b/>
          <w:bCs/>
        </w:rPr>
        <w:t xml:space="preserve"> Workshop</w:t>
      </w:r>
      <w:r w:rsidR="00132A44" w:rsidRPr="00677099">
        <w:t xml:space="preserve"> </w:t>
      </w:r>
      <w:r w:rsidR="00B91CFB">
        <w:tab/>
      </w:r>
      <w:r w:rsidR="00B91CFB">
        <w:tab/>
      </w:r>
      <w:r w:rsidR="00B91CFB">
        <w:tab/>
      </w:r>
      <w:r>
        <w:tab/>
        <w:t>C</w:t>
      </w:r>
      <w:r w:rsidR="00B91CFB" w:rsidRPr="00677099">
        <w:t>GJA</w:t>
      </w:r>
      <w:r w:rsidR="00B91CFB">
        <w:t xml:space="preserve"> Trainers</w:t>
      </w:r>
    </w:p>
    <w:p w14:paraId="270F6E18" w14:textId="17A79747" w:rsidR="00E1682D" w:rsidRDefault="00D30A08" w:rsidP="00D30A08">
      <w:pPr>
        <w:rPr>
          <w:b/>
        </w:rPr>
      </w:pPr>
      <w:r>
        <w:tab/>
      </w:r>
      <w:r>
        <w:tab/>
      </w:r>
      <w:r>
        <w:tab/>
        <w:t>One day in-person seminar for all jurors</w:t>
      </w:r>
      <w:r w:rsidR="00B91CFB">
        <w:tab/>
      </w:r>
      <w:r w:rsidR="00B91CFB">
        <w:tab/>
      </w:r>
      <w:r w:rsidR="00B91CFB">
        <w:tab/>
      </w:r>
    </w:p>
    <w:sectPr w:rsidR="00E1682D" w:rsidSect="00304EA6">
      <w:footerReference w:type="even" r:id="rId8"/>
      <w:footerReference w:type="default" r:id="rId9"/>
      <w:pgSz w:w="12240" w:h="15840"/>
      <w:pgMar w:top="1152" w:right="864" w:bottom="720" w:left="1152" w:header="1267" w:footer="360" w:gutter="0"/>
      <w:pgNumType w:fmt="numberInDash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33F856" w14:textId="77777777" w:rsidR="009C1463" w:rsidRDefault="009C1463">
      <w:r>
        <w:separator/>
      </w:r>
    </w:p>
  </w:endnote>
  <w:endnote w:type="continuationSeparator" w:id="0">
    <w:p w14:paraId="72D612DE" w14:textId="77777777" w:rsidR="009C1463" w:rsidRDefault="009C1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C57937" w14:textId="77777777" w:rsidR="004A09A3" w:rsidRDefault="004A09A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FC813DC" w14:textId="77777777" w:rsidR="004A09A3" w:rsidRDefault="004A09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E6897C" w14:textId="77777777" w:rsidR="004A09A3" w:rsidRDefault="004A09A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D3DEB">
      <w:rPr>
        <w:rStyle w:val="PageNumber"/>
        <w:noProof/>
      </w:rPr>
      <w:t>- 1 -</w:t>
    </w:r>
    <w:r>
      <w:rPr>
        <w:rStyle w:val="PageNumber"/>
      </w:rPr>
      <w:fldChar w:fldCharType="end"/>
    </w:r>
  </w:p>
  <w:p w14:paraId="3E34FEC3" w14:textId="77777777" w:rsidR="004A09A3" w:rsidRDefault="004A09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5803B2" w14:textId="77777777" w:rsidR="009C1463" w:rsidRDefault="009C1463">
      <w:r>
        <w:separator/>
      </w:r>
    </w:p>
  </w:footnote>
  <w:footnote w:type="continuationSeparator" w:id="0">
    <w:p w14:paraId="24C26EC3" w14:textId="77777777" w:rsidR="009C1463" w:rsidRDefault="009C14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290970"/>
    <w:multiLevelType w:val="hybridMultilevel"/>
    <w:tmpl w:val="78D2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D83BA1"/>
    <w:multiLevelType w:val="hybridMultilevel"/>
    <w:tmpl w:val="DBAE359E"/>
    <w:lvl w:ilvl="0" w:tplc="9A2648A8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30133F9"/>
    <w:multiLevelType w:val="hybridMultilevel"/>
    <w:tmpl w:val="1700D48E"/>
    <w:lvl w:ilvl="0" w:tplc="6988EA60"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55346AA3"/>
    <w:multiLevelType w:val="hybridMultilevel"/>
    <w:tmpl w:val="BDDC1158"/>
    <w:lvl w:ilvl="0" w:tplc="7B98F44C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452670558">
    <w:abstractNumId w:val="1"/>
  </w:num>
  <w:num w:numId="2" w16cid:durableId="1073235135">
    <w:abstractNumId w:val="0"/>
  </w:num>
  <w:num w:numId="3" w16cid:durableId="1207570630">
    <w:abstractNumId w:val="2"/>
  </w:num>
  <w:num w:numId="4" w16cid:durableId="3932411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DA2NDA2MjC3NDBR0lEKTi0uzszPAykwrgUA9ZBpiSwAAAA="/>
  </w:docVars>
  <w:rsids>
    <w:rsidRoot w:val="00D84B03"/>
    <w:rsid w:val="00000606"/>
    <w:rsid w:val="000010BC"/>
    <w:rsid w:val="00005B62"/>
    <w:rsid w:val="00005C5C"/>
    <w:rsid w:val="00007D9B"/>
    <w:rsid w:val="00012E85"/>
    <w:rsid w:val="00017CB9"/>
    <w:rsid w:val="000209B4"/>
    <w:rsid w:val="00023909"/>
    <w:rsid w:val="00024B6F"/>
    <w:rsid w:val="00032F33"/>
    <w:rsid w:val="00041412"/>
    <w:rsid w:val="00042008"/>
    <w:rsid w:val="000566C4"/>
    <w:rsid w:val="00065321"/>
    <w:rsid w:val="00065DA2"/>
    <w:rsid w:val="00083186"/>
    <w:rsid w:val="00083DCF"/>
    <w:rsid w:val="00087740"/>
    <w:rsid w:val="000976CB"/>
    <w:rsid w:val="000A004C"/>
    <w:rsid w:val="000A0919"/>
    <w:rsid w:val="000A1470"/>
    <w:rsid w:val="000A1CBE"/>
    <w:rsid w:val="000B0E65"/>
    <w:rsid w:val="000D0519"/>
    <w:rsid w:val="000D2D05"/>
    <w:rsid w:val="000D5112"/>
    <w:rsid w:val="000D7D31"/>
    <w:rsid w:val="000F5F00"/>
    <w:rsid w:val="000F6BDC"/>
    <w:rsid w:val="00102733"/>
    <w:rsid w:val="00106581"/>
    <w:rsid w:val="00110715"/>
    <w:rsid w:val="0011202F"/>
    <w:rsid w:val="001125E7"/>
    <w:rsid w:val="00113258"/>
    <w:rsid w:val="0011541B"/>
    <w:rsid w:val="0011566F"/>
    <w:rsid w:val="001239CD"/>
    <w:rsid w:val="001255E5"/>
    <w:rsid w:val="00132A44"/>
    <w:rsid w:val="00136386"/>
    <w:rsid w:val="00146D48"/>
    <w:rsid w:val="0014758E"/>
    <w:rsid w:val="00147EF5"/>
    <w:rsid w:val="00150190"/>
    <w:rsid w:val="00157738"/>
    <w:rsid w:val="001600D4"/>
    <w:rsid w:val="00162C84"/>
    <w:rsid w:val="001631BC"/>
    <w:rsid w:val="00170B34"/>
    <w:rsid w:val="00170EA0"/>
    <w:rsid w:val="001810E4"/>
    <w:rsid w:val="00183C95"/>
    <w:rsid w:val="00187BF4"/>
    <w:rsid w:val="00195329"/>
    <w:rsid w:val="00195489"/>
    <w:rsid w:val="0019578D"/>
    <w:rsid w:val="00196F3B"/>
    <w:rsid w:val="001A2BB0"/>
    <w:rsid w:val="001A2EB5"/>
    <w:rsid w:val="001A41A9"/>
    <w:rsid w:val="001A426C"/>
    <w:rsid w:val="001A6DAF"/>
    <w:rsid w:val="001B0DE1"/>
    <w:rsid w:val="001B41C9"/>
    <w:rsid w:val="001C5684"/>
    <w:rsid w:val="001D1CF4"/>
    <w:rsid w:val="001D3DEB"/>
    <w:rsid w:val="001D7D37"/>
    <w:rsid w:val="001E0B07"/>
    <w:rsid w:val="001E1F5E"/>
    <w:rsid w:val="001E2945"/>
    <w:rsid w:val="001E4FDC"/>
    <w:rsid w:val="001E543D"/>
    <w:rsid w:val="001E7811"/>
    <w:rsid w:val="001F6494"/>
    <w:rsid w:val="00205721"/>
    <w:rsid w:val="00205BB9"/>
    <w:rsid w:val="002067CF"/>
    <w:rsid w:val="002162F3"/>
    <w:rsid w:val="002208CD"/>
    <w:rsid w:val="002234B1"/>
    <w:rsid w:val="00227376"/>
    <w:rsid w:val="00230F7E"/>
    <w:rsid w:val="00231F5D"/>
    <w:rsid w:val="00232924"/>
    <w:rsid w:val="00233867"/>
    <w:rsid w:val="0023741B"/>
    <w:rsid w:val="00237E07"/>
    <w:rsid w:val="00242BBA"/>
    <w:rsid w:val="002436E8"/>
    <w:rsid w:val="00251EAE"/>
    <w:rsid w:val="002553CC"/>
    <w:rsid w:val="00255AB6"/>
    <w:rsid w:val="00256D55"/>
    <w:rsid w:val="002631AF"/>
    <w:rsid w:val="00263941"/>
    <w:rsid w:val="00272954"/>
    <w:rsid w:val="00275CDE"/>
    <w:rsid w:val="0028439A"/>
    <w:rsid w:val="00286652"/>
    <w:rsid w:val="00293171"/>
    <w:rsid w:val="00297E05"/>
    <w:rsid w:val="002A05B9"/>
    <w:rsid w:val="002A30FB"/>
    <w:rsid w:val="002B03D5"/>
    <w:rsid w:val="002B1DBA"/>
    <w:rsid w:val="002B3195"/>
    <w:rsid w:val="002C6925"/>
    <w:rsid w:val="002D0C50"/>
    <w:rsid w:val="002D3583"/>
    <w:rsid w:val="002D431A"/>
    <w:rsid w:val="002E18FB"/>
    <w:rsid w:val="002E21D3"/>
    <w:rsid w:val="002E23B1"/>
    <w:rsid w:val="002E2D10"/>
    <w:rsid w:val="002E7483"/>
    <w:rsid w:val="00300165"/>
    <w:rsid w:val="00303CC2"/>
    <w:rsid w:val="00304EA6"/>
    <w:rsid w:val="00311F34"/>
    <w:rsid w:val="003225FC"/>
    <w:rsid w:val="00327284"/>
    <w:rsid w:val="0033328F"/>
    <w:rsid w:val="0033594C"/>
    <w:rsid w:val="00343194"/>
    <w:rsid w:val="00346430"/>
    <w:rsid w:val="003531C0"/>
    <w:rsid w:val="00353D45"/>
    <w:rsid w:val="00353DFF"/>
    <w:rsid w:val="00353EDE"/>
    <w:rsid w:val="00356986"/>
    <w:rsid w:val="003577DC"/>
    <w:rsid w:val="003630EF"/>
    <w:rsid w:val="00372258"/>
    <w:rsid w:val="00375CC8"/>
    <w:rsid w:val="00380A97"/>
    <w:rsid w:val="00391D6D"/>
    <w:rsid w:val="00393192"/>
    <w:rsid w:val="00394A16"/>
    <w:rsid w:val="003A3D80"/>
    <w:rsid w:val="003B1B77"/>
    <w:rsid w:val="003B1F29"/>
    <w:rsid w:val="003B53A0"/>
    <w:rsid w:val="003B62FD"/>
    <w:rsid w:val="003C08AE"/>
    <w:rsid w:val="003C13EC"/>
    <w:rsid w:val="003C5051"/>
    <w:rsid w:val="003C5E2F"/>
    <w:rsid w:val="003C6430"/>
    <w:rsid w:val="003E150E"/>
    <w:rsid w:val="003E285A"/>
    <w:rsid w:val="003E5617"/>
    <w:rsid w:val="003F0B77"/>
    <w:rsid w:val="003F3934"/>
    <w:rsid w:val="003F7DAA"/>
    <w:rsid w:val="00400285"/>
    <w:rsid w:val="004007A7"/>
    <w:rsid w:val="0040098A"/>
    <w:rsid w:val="00401F65"/>
    <w:rsid w:val="004076B1"/>
    <w:rsid w:val="00414926"/>
    <w:rsid w:val="00414D40"/>
    <w:rsid w:val="00422D65"/>
    <w:rsid w:val="00422ED7"/>
    <w:rsid w:val="0042716D"/>
    <w:rsid w:val="00430856"/>
    <w:rsid w:val="004310DB"/>
    <w:rsid w:val="00431768"/>
    <w:rsid w:val="004339D5"/>
    <w:rsid w:val="0043547C"/>
    <w:rsid w:val="004369B3"/>
    <w:rsid w:val="00440111"/>
    <w:rsid w:val="00442722"/>
    <w:rsid w:val="004429D4"/>
    <w:rsid w:val="00442B6B"/>
    <w:rsid w:val="004472F2"/>
    <w:rsid w:val="00447A8F"/>
    <w:rsid w:val="0045465A"/>
    <w:rsid w:val="00454EC5"/>
    <w:rsid w:val="00456AB1"/>
    <w:rsid w:val="00460C12"/>
    <w:rsid w:val="004712BA"/>
    <w:rsid w:val="00473198"/>
    <w:rsid w:val="00474CD0"/>
    <w:rsid w:val="00490257"/>
    <w:rsid w:val="004A09A3"/>
    <w:rsid w:val="004A42B7"/>
    <w:rsid w:val="004A617C"/>
    <w:rsid w:val="004B1567"/>
    <w:rsid w:val="004B1FD5"/>
    <w:rsid w:val="004B657C"/>
    <w:rsid w:val="004B65A3"/>
    <w:rsid w:val="004C4A19"/>
    <w:rsid w:val="004C4DAC"/>
    <w:rsid w:val="004C544B"/>
    <w:rsid w:val="004D1385"/>
    <w:rsid w:val="004D24F4"/>
    <w:rsid w:val="004D2F3A"/>
    <w:rsid w:val="004D3ADC"/>
    <w:rsid w:val="004D457B"/>
    <w:rsid w:val="004E4113"/>
    <w:rsid w:val="004E45C7"/>
    <w:rsid w:val="004E4EA1"/>
    <w:rsid w:val="004F5D7F"/>
    <w:rsid w:val="004F64CF"/>
    <w:rsid w:val="005024D7"/>
    <w:rsid w:val="0050534F"/>
    <w:rsid w:val="00506C5F"/>
    <w:rsid w:val="00510630"/>
    <w:rsid w:val="00510A72"/>
    <w:rsid w:val="00514D2E"/>
    <w:rsid w:val="00515153"/>
    <w:rsid w:val="0051605B"/>
    <w:rsid w:val="00520895"/>
    <w:rsid w:val="00522D7A"/>
    <w:rsid w:val="00524FBF"/>
    <w:rsid w:val="00531A92"/>
    <w:rsid w:val="005378C7"/>
    <w:rsid w:val="00562652"/>
    <w:rsid w:val="00562FF9"/>
    <w:rsid w:val="00563260"/>
    <w:rsid w:val="005650BA"/>
    <w:rsid w:val="0057274F"/>
    <w:rsid w:val="00581238"/>
    <w:rsid w:val="005819B3"/>
    <w:rsid w:val="00582239"/>
    <w:rsid w:val="00586355"/>
    <w:rsid w:val="00590A15"/>
    <w:rsid w:val="005944FB"/>
    <w:rsid w:val="005A0890"/>
    <w:rsid w:val="005A5069"/>
    <w:rsid w:val="005A6068"/>
    <w:rsid w:val="005A61BA"/>
    <w:rsid w:val="005A6E82"/>
    <w:rsid w:val="005C320A"/>
    <w:rsid w:val="005C564F"/>
    <w:rsid w:val="005D0304"/>
    <w:rsid w:val="005D2B44"/>
    <w:rsid w:val="005D4F40"/>
    <w:rsid w:val="005E2B4A"/>
    <w:rsid w:val="005E4748"/>
    <w:rsid w:val="005E6D5E"/>
    <w:rsid w:val="005E7621"/>
    <w:rsid w:val="005F39D0"/>
    <w:rsid w:val="005F52EB"/>
    <w:rsid w:val="005F6358"/>
    <w:rsid w:val="00600B46"/>
    <w:rsid w:val="00607F5A"/>
    <w:rsid w:val="00614C3A"/>
    <w:rsid w:val="00615093"/>
    <w:rsid w:val="00623D77"/>
    <w:rsid w:val="00624E13"/>
    <w:rsid w:val="00625ED0"/>
    <w:rsid w:val="00625F39"/>
    <w:rsid w:val="0063375E"/>
    <w:rsid w:val="00634C0B"/>
    <w:rsid w:val="006357C5"/>
    <w:rsid w:val="00635D1C"/>
    <w:rsid w:val="00637FAC"/>
    <w:rsid w:val="00642E35"/>
    <w:rsid w:val="00644964"/>
    <w:rsid w:val="00656BBC"/>
    <w:rsid w:val="006605F2"/>
    <w:rsid w:val="0066588C"/>
    <w:rsid w:val="0066654B"/>
    <w:rsid w:val="00666A1E"/>
    <w:rsid w:val="006706DD"/>
    <w:rsid w:val="0067196C"/>
    <w:rsid w:val="00677099"/>
    <w:rsid w:val="00677C07"/>
    <w:rsid w:val="0068453D"/>
    <w:rsid w:val="00696A8E"/>
    <w:rsid w:val="006976BF"/>
    <w:rsid w:val="006A0DBC"/>
    <w:rsid w:val="006A4160"/>
    <w:rsid w:val="006A6740"/>
    <w:rsid w:val="006A7A0E"/>
    <w:rsid w:val="006B1C05"/>
    <w:rsid w:val="006B31AA"/>
    <w:rsid w:val="006B40A1"/>
    <w:rsid w:val="006B5B0F"/>
    <w:rsid w:val="006C34FF"/>
    <w:rsid w:val="006C3DF0"/>
    <w:rsid w:val="006C4192"/>
    <w:rsid w:val="006C5D70"/>
    <w:rsid w:val="006D4DC0"/>
    <w:rsid w:val="006D6A2E"/>
    <w:rsid w:val="006E0AF5"/>
    <w:rsid w:val="006E1E4D"/>
    <w:rsid w:val="006E438F"/>
    <w:rsid w:val="006E6905"/>
    <w:rsid w:val="006E7662"/>
    <w:rsid w:val="006F62F7"/>
    <w:rsid w:val="006F6AED"/>
    <w:rsid w:val="00707740"/>
    <w:rsid w:val="0071267A"/>
    <w:rsid w:val="007143E1"/>
    <w:rsid w:val="00714C72"/>
    <w:rsid w:val="00717DB7"/>
    <w:rsid w:val="00722FFC"/>
    <w:rsid w:val="007260E4"/>
    <w:rsid w:val="0073588D"/>
    <w:rsid w:val="00736D32"/>
    <w:rsid w:val="0074219C"/>
    <w:rsid w:val="00742EE4"/>
    <w:rsid w:val="00750D7D"/>
    <w:rsid w:val="00754B49"/>
    <w:rsid w:val="00765C68"/>
    <w:rsid w:val="00771C2C"/>
    <w:rsid w:val="00773848"/>
    <w:rsid w:val="0077386D"/>
    <w:rsid w:val="007743B5"/>
    <w:rsid w:val="00783F03"/>
    <w:rsid w:val="00786E62"/>
    <w:rsid w:val="007870CB"/>
    <w:rsid w:val="00793CF5"/>
    <w:rsid w:val="0079690E"/>
    <w:rsid w:val="007A1AFA"/>
    <w:rsid w:val="007A2A95"/>
    <w:rsid w:val="007A48C4"/>
    <w:rsid w:val="007A598B"/>
    <w:rsid w:val="007B3043"/>
    <w:rsid w:val="007B4770"/>
    <w:rsid w:val="007B4FFC"/>
    <w:rsid w:val="007B68BA"/>
    <w:rsid w:val="007C1135"/>
    <w:rsid w:val="007C4666"/>
    <w:rsid w:val="007C73B6"/>
    <w:rsid w:val="007D0955"/>
    <w:rsid w:val="007D0FBE"/>
    <w:rsid w:val="007D6E3D"/>
    <w:rsid w:val="007D6FA3"/>
    <w:rsid w:val="007E0A17"/>
    <w:rsid w:val="007E5574"/>
    <w:rsid w:val="00801DF9"/>
    <w:rsid w:val="008107E5"/>
    <w:rsid w:val="00812C40"/>
    <w:rsid w:val="00815091"/>
    <w:rsid w:val="00837CCE"/>
    <w:rsid w:val="008400ED"/>
    <w:rsid w:val="00842C52"/>
    <w:rsid w:val="00846DB2"/>
    <w:rsid w:val="00860D6B"/>
    <w:rsid w:val="00862ABC"/>
    <w:rsid w:val="00862C79"/>
    <w:rsid w:val="008723A1"/>
    <w:rsid w:val="00876188"/>
    <w:rsid w:val="00876FF6"/>
    <w:rsid w:val="008868E1"/>
    <w:rsid w:val="00890903"/>
    <w:rsid w:val="00890DD9"/>
    <w:rsid w:val="00894A56"/>
    <w:rsid w:val="008A6134"/>
    <w:rsid w:val="008B5658"/>
    <w:rsid w:val="008B59D5"/>
    <w:rsid w:val="008B5A6B"/>
    <w:rsid w:val="008B6A81"/>
    <w:rsid w:val="008C3E5B"/>
    <w:rsid w:val="008D2652"/>
    <w:rsid w:val="008D555C"/>
    <w:rsid w:val="008D59B5"/>
    <w:rsid w:val="008D6119"/>
    <w:rsid w:val="008D613F"/>
    <w:rsid w:val="008D6998"/>
    <w:rsid w:val="008D6E20"/>
    <w:rsid w:val="008E55A5"/>
    <w:rsid w:val="008E6364"/>
    <w:rsid w:val="008E7729"/>
    <w:rsid w:val="008F20A4"/>
    <w:rsid w:val="008F5124"/>
    <w:rsid w:val="008F5312"/>
    <w:rsid w:val="008F58F2"/>
    <w:rsid w:val="008F6AD6"/>
    <w:rsid w:val="0090591F"/>
    <w:rsid w:val="00911978"/>
    <w:rsid w:val="0091694A"/>
    <w:rsid w:val="00917A9B"/>
    <w:rsid w:val="0093014A"/>
    <w:rsid w:val="00943DDC"/>
    <w:rsid w:val="00944E11"/>
    <w:rsid w:val="00950422"/>
    <w:rsid w:val="009505FF"/>
    <w:rsid w:val="00950762"/>
    <w:rsid w:val="009543D6"/>
    <w:rsid w:val="00961D66"/>
    <w:rsid w:val="0096309D"/>
    <w:rsid w:val="00966228"/>
    <w:rsid w:val="009672F3"/>
    <w:rsid w:val="00977E03"/>
    <w:rsid w:val="00982211"/>
    <w:rsid w:val="00985ED0"/>
    <w:rsid w:val="009907CC"/>
    <w:rsid w:val="009910B5"/>
    <w:rsid w:val="00992678"/>
    <w:rsid w:val="009969B9"/>
    <w:rsid w:val="009972B5"/>
    <w:rsid w:val="0099790E"/>
    <w:rsid w:val="009B672B"/>
    <w:rsid w:val="009B709B"/>
    <w:rsid w:val="009C0E65"/>
    <w:rsid w:val="009C143B"/>
    <w:rsid w:val="009C1463"/>
    <w:rsid w:val="009C5133"/>
    <w:rsid w:val="009C5971"/>
    <w:rsid w:val="009E079C"/>
    <w:rsid w:val="009E07FA"/>
    <w:rsid w:val="009E1DD9"/>
    <w:rsid w:val="009E2C16"/>
    <w:rsid w:val="009E4AE2"/>
    <w:rsid w:val="009E5324"/>
    <w:rsid w:val="009F1EC0"/>
    <w:rsid w:val="009F3A8F"/>
    <w:rsid w:val="00A004AF"/>
    <w:rsid w:val="00A127CB"/>
    <w:rsid w:val="00A165FB"/>
    <w:rsid w:val="00A30C27"/>
    <w:rsid w:val="00A3134D"/>
    <w:rsid w:val="00A3472E"/>
    <w:rsid w:val="00A34EFE"/>
    <w:rsid w:val="00A44953"/>
    <w:rsid w:val="00A4599C"/>
    <w:rsid w:val="00A46EEC"/>
    <w:rsid w:val="00A60B8C"/>
    <w:rsid w:val="00A7046C"/>
    <w:rsid w:val="00A85F03"/>
    <w:rsid w:val="00A8646E"/>
    <w:rsid w:val="00A878C1"/>
    <w:rsid w:val="00A937AD"/>
    <w:rsid w:val="00A93893"/>
    <w:rsid w:val="00A9702F"/>
    <w:rsid w:val="00AA0119"/>
    <w:rsid w:val="00AA5D2E"/>
    <w:rsid w:val="00AA731F"/>
    <w:rsid w:val="00AA7AC0"/>
    <w:rsid w:val="00AD2CB1"/>
    <w:rsid w:val="00AD69AB"/>
    <w:rsid w:val="00AD6E28"/>
    <w:rsid w:val="00AE0D41"/>
    <w:rsid w:val="00AE180D"/>
    <w:rsid w:val="00AE34F5"/>
    <w:rsid w:val="00AE444B"/>
    <w:rsid w:val="00AF076A"/>
    <w:rsid w:val="00B01F12"/>
    <w:rsid w:val="00B05D8F"/>
    <w:rsid w:val="00B06E35"/>
    <w:rsid w:val="00B07105"/>
    <w:rsid w:val="00B13764"/>
    <w:rsid w:val="00B211DF"/>
    <w:rsid w:val="00B21CF5"/>
    <w:rsid w:val="00B2269E"/>
    <w:rsid w:val="00B323BE"/>
    <w:rsid w:val="00B34D7F"/>
    <w:rsid w:val="00B34E9C"/>
    <w:rsid w:val="00B4260C"/>
    <w:rsid w:val="00B42C12"/>
    <w:rsid w:val="00B539FE"/>
    <w:rsid w:val="00B53BAC"/>
    <w:rsid w:val="00B555EC"/>
    <w:rsid w:val="00B61D18"/>
    <w:rsid w:val="00B643A8"/>
    <w:rsid w:val="00B67522"/>
    <w:rsid w:val="00B714B2"/>
    <w:rsid w:val="00B84AD4"/>
    <w:rsid w:val="00B8645B"/>
    <w:rsid w:val="00B91CFB"/>
    <w:rsid w:val="00B921F9"/>
    <w:rsid w:val="00BA190F"/>
    <w:rsid w:val="00BA1B4D"/>
    <w:rsid w:val="00BA75D1"/>
    <w:rsid w:val="00BB444F"/>
    <w:rsid w:val="00BC1808"/>
    <w:rsid w:val="00BC1E31"/>
    <w:rsid w:val="00BC25D1"/>
    <w:rsid w:val="00BC2FFB"/>
    <w:rsid w:val="00BC7167"/>
    <w:rsid w:val="00BC7764"/>
    <w:rsid w:val="00BD0F22"/>
    <w:rsid w:val="00BD29FE"/>
    <w:rsid w:val="00BD4272"/>
    <w:rsid w:val="00BD60B5"/>
    <w:rsid w:val="00BE020B"/>
    <w:rsid w:val="00BE17DA"/>
    <w:rsid w:val="00BF0436"/>
    <w:rsid w:val="00BF1AAA"/>
    <w:rsid w:val="00BF3998"/>
    <w:rsid w:val="00BF7042"/>
    <w:rsid w:val="00C02302"/>
    <w:rsid w:val="00C04304"/>
    <w:rsid w:val="00C05D9C"/>
    <w:rsid w:val="00C06C60"/>
    <w:rsid w:val="00C21445"/>
    <w:rsid w:val="00C23134"/>
    <w:rsid w:val="00C231EE"/>
    <w:rsid w:val="00C31B3A"/>
    <w:rsid w:val="00C372D4"/>
    <w:rsid w:val="00C4471E"/>
    <w:rsid w:val="00C46F46"/>
    <w:rsid w:val="00C476DF"/>
    <w:rsid w:val="00C54F5D"/>
    <w:rsid w:val="00C563FA"/>
    <w:rsid w:val="00C57406"/>
    <w:rsid w:val="00C60135"/>
    <w:rsid w:val="00C6371E"/>
    <w:rsid w:val="00C67334"/>
    <w:rsid w:val="00C72746"/>
    <w:rsid w:val="00C73727"/>
    <w:rsid w:val="00C760AF"/>
    <w:rsid w:val="00C77E6A"/>
    <w:rsid w:val="00C81C2F"/>
    <w:rsid w:val="00C8312C"/>
    <w:rsid w:val="00C83FA0"/>
    <w:rsid w:val="00C85D6C"/>
    <w:rsid w:val="00C863B1"/>
    <w:rsid w:val="00C971A3"/>
    <w:rsid w:val="00C97642"/>
    <w:rsid w:val="00CA354D"/>
    <w:rsid w:val="00CA41C2"/>
    <w:rsid w:val="00CA5F9D"/>
    <w:rsid w:val="00CB383B"/>
    <w:rsid w:val="00CB438B"/>
    <w:rsid w:val="00CB576B"/>
    <w:rsid w:val="00CC00EA"/>
    <w:rsid w:val="00CC25BA"/>
    <w:rsid w:val="00CC7FC5"/>
    <w:rsid w:val="00CD281B"/>
    <w:rsid w:val="00CD5BEB"/>
    <w:rsid w:val="00CD63AA"/>
    <w:rsid w:val="00CE158A"/>
    <w:rsid w:val="00CE1987"/>
    <w:rsid w:val="00CE29BB"/>
    <w:rsid w:val="00CF0E95"/>
    <w:rsid w:val="00CF1A66"/>
    <w:rsid w:val="00CF22A6"/>
    <w:rsid w:val="00CF5539"/>
    <w:rsid w:val="00D02E8A"/>
    <w:rsid w:val="00D07B79"/>
    <w:rsid w:val="00D13BA3"/>
    <w:rsid w:val="00D30A08"/>
    <w:rsid w:val="00D3488F"/>
    <w:rsid w:val="00D45CCD"/>
    <w:rsid w:val="00D51756"/>
    <w:rsid w:val="00D52E34"/>
    <w:rsid w:val="00D53117"/>
    <w:rsid w:val="00D562AE"/>
    <w:rsid w:val="00D575EE"/>
    <w:rsid w:val="00D63884"/>
    <w:rsid w:val="00D64408"/>
    <w:rsid w:val="00D64ACA"/>
    <w:rsid w:val="00D64AD4"/>
    <w:rsid w:val="00D6666E"/>
    <w:rsid w:val="00D6785C"/>
    <w:rsid w:val="00D753DC"/>
    <w:rsid w:val="00D84075"/>
    <w:rsid w:val="00D84B03"/>
    <w:rsid w:val="00D9051F"/>
    <w:rsid w:val="00D906AF"/>
    <w:rsid w:val="00D91F23"/>
    <w:rsid w:val="00D960DD"/>
    <w:rsid w:val="00DA2756"/>
    <w:rsid w:val="00DA2EA1"/>
    <w:rsid w:val="00DA5DF4"/>
    <w:rsid w:val="00DA69A2"/>
    <w:rsid w:val="00DA764C"/>
    <w:rsid w:val="00DB1E7A"/>
    <w:rsid w:val="00DB23A5"/>
    <w:rsid w:val="00DB485E"/>
    <w:rsid w:val="00DB5C0F"/>
    <w:rsid w:val="00DC0095"/>
    <w:rsid w:val="00DC7FA9"/>
    <w:rsid w:val="00DD03AD"/>
    <w:rsid w:val="00DD0DAC"/>
    <w:rsid w:val="00DD19C8"/>
    <w:rsid w:val="00DD33E9"/>
    <w:rsid w:val="00DD59D0"/>
    <w:rsid w:val="00DD5E5A"/>
    <w:rsid w:val="00DE0EEE"/>
    <w:rsid w:val="00DE125B"/>
    <w:rsid w:val="00DE5D60"/>
    <w:rsid w:val="00DF106A"/>
    <w:rsid w:val="00DF19D3"/>
    <w:rsid w:val="00DF2156"/>
    <w:rsid w:val="00E005CD"/>
    <w:rsid w:val="00E0069B"/>
    <w:rsid w:val="00E01EF5"/>
    <w:rsid w:val="00E164C4"/>
    <w:rsid w:val="00E1682D"/>
    <w:rsid w:val="00E250E0"/>
    <w:rsid w:val="00E253F5"/>
    <w:rsid w:val="00E26D95"/>
    <w:rsid w:val="00E26E38"/>
    <w:rsid w:val="00E3014E"/>
    <w:rsid w:val="00E30503"/>
    <w:rsid w:val="00E31880"/>
    <w:rsid w:val="00E358FF"/>
    <w:rsid w:val="00E42FE9"/>
    <w:rsid w:val="00E44C0C"/>
    <w:rsid w:val="00E506E5"/>
    <w:rsid w:val="00E515EA"/>
    <w:rsid w:val="00E529F0"/>
    <w:rsid w:val="00E53BEA"/>
    <w:rsid w:val="00E541F0"/>
    <w:rsid w:val="00E63196"/>
    <w:rsid w:val="00E66BC0"/>
    <w:rsid w:val="00E67F1A"/>
    <w:rsid w:val="00E74FD0"/>
    <w:rsid w:val="00E800C9"/>
    <w:rsid w:val="00E81651"/>
    <w:rsid w:val="00E8239C"/>
    <w:rsid w:val="00E82A06"/>
    <w:rsid w:val="00E85C2B"/>
    <w:rsid w:val="00E922B9"/>
    <w:rsid w:val="00E94129"/>
    <w:rsid w:val="00E941CA"/>
    <w:rsid w:val="00E9762E"/>
    <w:rsid w:val="00E97E02"/>
    <w:rsid w:val="00EA41BC"/>
    <w:rsid w:val="00EB097F"/>
    <w:rsid w:val="00EC50C2"/>
    <w:rsid w:val="00EC665C"/>
    <w:rsid w:val="00ED1582"/>
    <w:rsid w:val="00ED2E2E"/>
    <w:rsid w:val="00ED3F55"/>
    <w:rsid w:val="00ED7030"/>
    <w:rsid w:val="00ED776B"/>
    <w:rsid w:val="00EE487C"/>
    <w:rsid w:val="00EE68F1"/>
    <w:rsid w:val="00EF0766"/>
    <w:rsid w:val="00EF132F"/>
    <w:rsid w:val="00EF75F6"/>
    <w:rsid w:val="00F036C3"/>
    <w:rsid w:val="00F06924"/>
    <w:rsid w:val="00F117A0"/>
    <w:rsid w:val="00F12B6F"/>
    <w:rsid w:val="00F12E99"/>
    <w:rsid w:val="00F161AE"/>
    <w:rsid w:val="00F223A3"/>
    <w:rsid w:val="00F249C2"/>
    <w:rsid w:val="00F30D45"/>
    <w:rsid w:val="00F315E5"/>
    <w:rsid w:val="00F338DD"/>
    <w:rsid w:val="00F405CA"/>
    <w:rsid w:val="00F44985"/>
    <w:rsid w:val="00F5087C"/>
    <w:rsid w:val="00F55C04"/>
    <w:rsid w:val="00F55D47"/>
    <w:rsid w:val="00F573E2"/>
    <w:rsid w:val="00F60405"/>
    <w:rsid w:val="00F605A8"/>
    <w:rsid w:val="00F60871"/>
    <w:rsid w:val="00F633E0"/>
    <w:rsid w:val="00F6403C"/>
    <w:rsid w:val="00F65A16"/>
    <w:rsid w:val="00F66646"/>
    <w:rsid w:val="00F76E0D"/>
    <w:rsid w:val="00F77F1E"/>
    <w:rsid w:val="00F9098C"/>
    <w:rsid w:val="00F926C9"/>
    <w:rsid w:val="00F93BB6"/>
    <w:rsid w:val="00F9703F"/>
    <w:rsid w:val="00FB54A2"/>
    <w:rsid w:val="00FC0E21"/>
    <w:rsid w:val="00FC0E2F"/>
    <w:rsid w:val="00FC12A5"/>
    <w:rsid w:val="00FC623F"/>
    <w:rsid w:val="00FC6BB7"/>
    <w:rsid w:val="00FC7833"/>
    <w:rsid w:val="00FD1A03"/>
    <w:rsid w:val="00FD4F99"/>
    <w:rsid w:val="00FE1AAA"/>
    <w:rsid w:val="00FE399F"/>
    <w:rsid w:val="00FE77C0"/>
    <w:rsid w:val="00FF05C3"/>
    <w:rsid w:val="00FF0DD6"/>
    <w:rsid w:val="00FF2355"/>
    <w:rsid w:val="00FF486D"/>
    <w:rsid w:val="00FF5965"/>
    <w:rsid w:val="00FF6243"/>
    <w:rsid w:val="00FF6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6E7D1E"/>
  <w15:chartTrackingRefBased/>
  <w15:docId w15:val="{8267135C-24B7-4BFD-97BF-482098F40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color28">
    <w:name w:val="color_28"/>
    <w:basedOn w:val="DefaultParagraphFont"/>
    <w:rsid w:val="001D1CF4"/>
  </w:style>
  <w:style w:type="paragraph" w:styleId="DocumentMap">
    <w:name w:val="Document Map"/>
    <w:basedOn w:val="Normal"/>
    <w:link w:val="DocumentMapChar"/>
    <w:uiPriority w:val="99"/>
    <w:semiHidden/>
    <w:unhideWhenUsed/>
    <w:rsid w:val="007E5574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7E5574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DB23A5"/>
    <w:rPr>
      <w:sz w:val="24"/>
      <w:szCs w:val="17"/>
    </w:rPr>
  </w:style>
  <w:style w:type="paragraph" w:styleId="ListParagraph">
    <w:name w:val="List Paragraph"/>
    <w:basedOn w:val="Normal"/>
    <w:uiPriority w:val="72"/>
    <w:qFormat/>
    <w:rsid w:val="004F5D7F"/>
    <w:pPr>
      <w:ind w:left="720"/>
      <w:contextualSpacing/>
    </w:pPr>
  </w:style>
  <w:style w:type="paragraph" w:styleId="Revision">
    <w:name w:val="Revision"/>
    <w:hidden/>
    <w:uiPriority w:val="71"/>
    <w:semiHidden/>
    <w:rsid w:val="0063375E"/>
    <w:rPr>
      <w:sz w:val="24"/>
      <w:szCs w:val="1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EABEB0-8767-46E7-963A-F95D7C754A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97</Words>
  <Characters>4503</Characters>
  <Application>Microsoft Office Word</Application>
  <DocSecurity>4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 Revision 1	March 11th, 2023 DRH</vt:lpstr>
    </vt:vector>
  </TitlesOfParts>
  <Company/>
  <LinksUpToDate>false</LinksUpToDate>
  <CharactersWithSpaces>5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 Revision 1	March 11th, 2023 DRH</dc:title>
  <dc:subject/>
  <dc:creator>Margaret Schneider</dc:creator>
  <cp:keywords/>
  <cp:lastModifiedBy>Marsha Caranci</cp:lastModifiedBy>
  <cp:revision>2</cp:revision>
  <cp:lastPrinted>2025-06-01T18:22:00Z</cp:lastPrinted>
  <dcterms:created xsi:type="dcterms:W3CDTF">2025-06-01T18:22:00Z</dcterms:created>
  <dcterms:modified xsi:type="dcterms:W3CDTF">2025-06-01T18:22:00Z</dcterms:modified>
</cp:coreProperties>
</file>